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79642" w14:textId="634D7516" w:rsidR="002224DD" w:rsidRPr="00BF7082" w:rsidRDefault="00143E57" w:rsidP="00143E57">
      <w:pPr>
        <w:bidi/>
        <w:rPr>
          <w:rFonts w:cstheme="minorHAnsi"/>
          <w:b/>
          <w:bCs/>
          <w:sz w:val="24"/>
          <w:szCs w:val="24"/>
          <w:rtl/>
          <w:lang w:bidi="ar-IQ"/>
        </w:rPr>
      </w:pPr>
      <w:r w:rsidRPr="00BF7082">
        <w:rPr>
          <w:rFonts w:cstheme="minorHAnsi" w:hint="eastAsia"/>
          <w:b/>
          <w:bCs/>
          <w:sz w:val="24"/>
          <w:szCs w:val="24"/>
          <w:rtl/>
        </w:rPr>
        <w:t>ب</w:t>
      </w:r>
      <w:r w:rsidRPr="00BF7082">
        <w:rPr>
          <w:rFonts w:cstheme="minorHAnsi" w:hint="cs"/>
          <w:b/>
          <w:bCs/>
          <w:sz w:val="24"/>
          <w:szCs w:val="24"/>
          <w:rtl/>
        </w:rPr>
        <w:t>ڵ</w:t>
      </w:r>
      <w:r w:rsidRPr="00BF7082">
        <w:rPr>
          <w:rFonts w:cstheme="minorHAnsi" w:hint="eastAsia"/>
          <w:b/>
          <w:bCs/>
          <w:sz w:val="24"/>
          <w:szCs w:val="24"/>
          <w:rtl/>
        </w:rPr>
        <w:t>اوکراو</w:t>
      </w:r>
      <w:r w:rsidRPr="00BF7082">
        <w:rPr>
          <w:rFonts w:cstheme="minorHAnsi" w:hint="cs"/>
          <w:b/>
          <w:bCs/>
          <w:sz w:val="24"/>
          <w:szCs w:val="24"/>
          <w:rtl/>
        </w:rPr>
        <w:t>ەی</w:t>
      </w:r>
      <w:r w:rsidRPr="00BF7082">
        <w:rPr>
          <w:rFonts w:cstheme="minorHAnsi"/>
          <w:b/>
          <w:bCs/>
          <w:sz w:val="24"/>
          <w:szCs w:val="24"/>
          <w:rtl/>
        </w:rPr>
        <w:t xml:space="preserve"> </w:t>
      </w:r>
      <w:r w:rsidRPr="00BF7082">
        <w:rPr>
          <w:rFonts w:cstheme="minorHAnsi" w:hint="cs"/>
          <w:b/>
          <w:bCs/>
          <w:sz w:val="24"/>
          <w:szCs w:val="24"/>
          <w:rtl/>
        </w:rPr>
        <w:t>ڕۆ</w:t>
      </w:r>
      <w:r w:rsidRPr="00BF7082">
        <w:rPr>
          <w:rFonts w:cstheme="minorHAnsi" w:hint="eastAsia"/>
          <w:b/>
          <w:bCs/>
          <w:sz w:val="24"/>
          <w:szCs w:val="24"/>
          <w:rtl/>
        </w:rPr>
        <w:t>ژنام</w:t>
      </w:r>
      <w:r w:rsidRPr="00BF7082">
        <w:rPr>
          <w:rFonts w:cstheme="minorHAnsi" w:hint="cs"/>
          <w:b/>
          <w:bCs/>
          <w:sz w:val="24"/>
          <w:szCs w:val="24"/>
          <w:rtl/>
        </w:rPr>
        <w:t>ە</w:t>
      </w:r>
      <w:r w:rsidRPr="00BF7082">
        <w:rPr>
          <w:rFonts w:cstheme="minorHAnsi" w:hint="eastAsia"/>
          <w:b/>
          <w:bCs/>
          <w:sz w:val="24"/>
          <w:szCs w:val="24"/>
          <w:rtl/>
        </w:rPr>
        <w:t>وان</w:t>
      </w:r>
      <w:r w:rsidRPr="00BF7082">
        <w:rPr>
          <w:rFonts w:cstheme="minorHAnsi" w:hint="cs"/>
          <w:b/>
          <w:bCs/>
          <w:sz w:val="24"/>
          <w:szCs w:val="24"/>
          <w:rtl/>
        </w:rPr>
        <w:t>ی</w:t>
      </w:r>
      <w:r w:rsidR="00463F83">
        <w:rPr>
          <w:rFonts w:cstheme="minorHAnsi" w:hint="cs"/>
          <w:b/>
          <w:bCs/>
          <w:sz w:val="24"/>
          <w:szCs w:val="24"/>
          <w:rtl/>
          <w:lang w:bidi="ar-IQ"/>
        </w:rPr>
        <w:t xml:space="preserve">: </w:t>
      </w:r>
      <w:r w:rsidR="001C550E">
        <w:rPr>
          <w:rFonts w:cstheme="minorHAnsi" w:hint="cs"/>
          <w:b/>
          <w:bCs/>
          <w:sz w:val="24"/>
          <w:szCs w:val="24"/>
          <w:rtl/>
          <w:lang w:bidi="ar-IQ"/>
        </w:rPr>
        <w:t>١ی کانوونی یەکەم</w:t>
      </w:r>
    </w:p>
    <w:p w14:paraId="0B623CC6" w14:textId="798C4794" w:rsidR="00143E57" w:rsidRPr="00BF7082" w:rsidRDefault="00143E57" w:rsidP="00143E57">
      <w:pPr>
        <w:bidi/>
        <w:rPr>
          <w:rFonts w:cstheme="minorHAnsi"/>
          <w:b/>
          <w:bCs/>
          <w:rtl/>
        </w:rPr>
      </w:pPr>
      <w:r w:rsidRPr="00BF7082">
        <w:rPr>
          <w:rFonts w:cstheme="minorHAnsi" w:hint="cs"/>
          <w:b/>
          <w:bCs/>
          <w:rtl/>
        </w:rPr>
        <w:t>یە</w:t>
      </w:r>
      <w:r w:rsidRPr="00BF7082">
        <w:rPr>
          <w:rFonts w:cstheme="minorHAnsi" w:hint="eastAsia"/>
          <w:b/>
          <w:bCs/>
          <w:rtl/>
        </w:rPr>
        <w:t>ک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 w:hint="eastAsia"/>
          <w:b/>
          <w:bCs/>
          <w:rtl/>
        </w:rPr>
        <w:t>م</w:t>
      </w:r>
      <w:r w:rsidRPr="00BF7082">
        <w:rPr>
          <w:rFonts w:cstheme="minorHAnsi" w:hint="cs"/>
          <w:b/>
          <w:bCs/>
          <w:rtl/>
        </w:rPr>
        <w:t>ی</w:t>
      </w:r>
      <w:r w:rsidRPr="00BF7082">
        <w:rPr>
          <w:rFonts w:cstheme="minorHAnsi" w:hint="eastAsia"/>
          <w:b/>
          <w:bCs/>
          <w:rtl/>
        </w:rPr>
        <w:t>ن</w:t>
      </w:r>
      <w:r w:rsidRPr="00BF7082">
        <w:rPr>
          <w:rFonts w:cstheme="minorHAnsi"/>
          <w:b/>
          <w:bCs/>
          <w:rtl/>
        </w:rPr>
        <w:t xml:space="preserve"> ک</w:t>
      </w:r>
      <w:r w:rsidRPr="00BF7082">
        <w:rPr>
          <w:rFonts w:cstheme="minorHAnsi" w:hint="cs"/>
          <w:b/>
          <w:bCs/>
          <w:rtl/>
        </w:rPr>
        <w:t>ۆڕ</w:t>
      </w:r>
      <w:r w:rsidRPr="00BF7082">
        <w:rPr>
          <w:rFonts w:cstheme="minorHAnsi" w:hint="eastAsia"/>
          <w:b/>
          <w:bCs/>
          <w:rtl/>
        </w:rPr>
        <w:t>ب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 w:hint="eastAsia"/>
          <w:b/>
          <w:bCs/>
          <w:rtl/>
        </w:rPr>
        <w:t>ند</w:t>
      </w:r>
      <w:r w:rsidRPr="00BF7082">
        <w:rPr>
          <w:rFonts w:cstheme="minorHAnsi" w:hint="cs"/>
          <w:b/>
          <w:bCs/>
          <w:rtl/>
        </w:rPr>
        <w:t>ی</w:t>
      </w:r>
      <w:r w:rsidRPr="00BF7082">
        <w:rPr>
          <w:rFonts w:cstheme="minorHAnsi"/>
          <w:b/>
          <w:bCs/>
          <w:rtl/>
        </w:rPr>
        <w:t xml:space="preserve"> بازرگان</w:t>
      </w:r>
      <w:r w:rsidRPr="00BF7082">
        <w:rPr>
          <w:rFonts w:cstheme="minorHAnsi" w:hint="cs"/>
          <w:b/>
          <w:bCs/>
          <w:rtl/>
        </w:rPr>
        <w:t>ی</w:t>
      </w:r>
      <w:r w:rsidRPr="00BF7082">
        <w:rPr>
          <w:rFonts w:cstheme="minorHAnsi"/>
          <w:b/>
          <w:bCs/>
          <w:rtl/>
        </w:rPr>
        <w:t xml:space="preserve"> ن</w:t>
      </w:r>
      <w:r w:rsidRPr="00BF7082">
        <w:rPr>
          <w:rFonts w:cstheme="minorHAnsi" w:hint="cs"/>
          <w:b/>
          <w:bCs/>
          <w:rtl/>
        </w:rPr>
        <w:t>ی</w:t>
      </w:r>
      <w:r w:rsidRPr="00BF7082">
        <w:rPr>
          <w:rFonts w:cstheme="minorHAnsi" w:hint="eastAsia"/>
          <w:b/>
          <w:bCs/>
          <w:rtl/>
        </w:rPr>
        <w:t>شت</w:t>
      </w:r>
      <w:r w:rsidRPr="00BF7082">
        <w:rPr>
          <w:rFonts w:cstheme="minorHAnsi" w:hint="cs"/>
          <w:b/>
          <w:bCs/>
          <w:rtl/>
        </w:rPr>
        <w:t>ی</w:t>
      </w:r>
      <w:r w:rsidRPr="00BF7082">
        <w:rPr>
          <w:rFonts w:cstheme="minorHAnsi" w:hint="eastAsia"/>
          <w:b/>
          <w:bCs/>
          <w:rtl/>
        </w:rPr>
        <w:t>مان</w:t>
      </w:r>
      <w:r w:rsidRPr="00BF7082">
        <w:rPr>
          <w:rFonts w:cstheme="minorHAnsi" w:hint="cs"/>
          <w:b/>
          <w:bCs/>
          <w:rtl/>
        </w:rPr>
        <w:t>ی</w:t>
      </w:r>
      <w:r w:rsidRPr="00BF7082">
        <w:rPr>
          <w:rFonts w:cstheme="minorHAnsi"/>
          <w:b/>
          <w:bCs/>
          <w:rtl/>
        </w:rPr>
        <w:t xml:space="preserve"> ع</w:t>
      </w:r>
      <w:r w:rsidRPr="00BF7082">
        <w:rPr>
          <w:rFonts w:cstheme="minorHAnsi" w:hint="cs"/>
          <w:b/>
          <w:bCs/>
          <w:rtl/>
        </w:rPr>
        <w:t>ێ</w:t>
      </w:r>
      <w:r w:rsidRPr="00BF7082">
        <w:rPr>
          <w:rFonts w:cstheme="minorHAnsi" w:hint="eastAsia"/>
          <w:b/>
          <w:bCs/>
          <w:rtl/>
        </w:rPr>
        <w:t>راق</w:t>
      </w:r>
      <w:r w:rsidRPr="00BF7082">
        <w:rPr>
          <w:rFonts w:cstheme="minorHAnsi" w:hint="cs"/>
          <w:b/>
          <w:bCs/>
          <w:rtl/>
        </w:rPr>
        <w:t>ی</w:t>
      </w:r>
      <w:r w:rsidRPr="00BF7082">
        <w:rPr>
          <w:rFonts w:cstheme="minorHAnsi"/>
          <w:b/>
          <w:bCs/>
          <w:rtl/>
        </w:rPr>
        <w:t xml:space="preserve"> بزنس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/>
          <w:b/>
          <w:bCs/>
          <w:rtl/>
        </w:rPr>
        <w:t xml:space="preserve"> بچووک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 w:hint="eastAsia"/>
          <w:b/>
          <w:bCs/>
          <w:rtl/>
        </w:rPr>
        <w:t>کان</w:t>
      </w:r>
      <w:r w:rsidRPr="00BF7082">
        <w:rPr>
          <w:rFonts w:cstheme="minorHAnsi"/>
          <w:b/>
          <w:bCs/>
          <w:rtl/>
        </w:rPr>
        <w:t xml:space="preserve"> ب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/>
          <w:b/>
          <w:bCs/>
          <w:rtl/>
        </w:rPr>
        <w:t xml:space="preserve"> </w:t>
      </w:r>
      <w:r w:rsidRPr="00BF7082">
        <w:rPr>
          <w:rFonts w:cstheme="minorHAnsi" w:hint="eastAsia"/>
          <w:b/>
          <w:bCs/>
          <w:rtl/>
        </w:rPr>
        <w:t>د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 w:hint="eastAsia"/>
          <w:b/>
          <w:bCs/>
          <w:rtl/>
        </w:rPr>
        <w:t>رف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 w:hint="eastAsia"/>
          <w:b/>
          <w:bCs/>
          <w:rtl/>
        </w:rPr>
        <w:t>ت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/>
          <w:b/>
          <w:bCs/>
          <w:rtl/>
        </w:rPr>
        <w:t xml:space="preserve"> </w:t>
      </w:r>
      <w:r w:rsidRPr="00BF7082">
        <w:rPr>
          <w:rFonts w:cstheme="minorHAnsi" w:hint="eastAsia"/>
          <w:b/>
          <w:bCs/>
          <w:rtl/>
        </w:rPr>
        <w:t>گ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 w:hint="eastAsia"/>
          <w:b/>
          <w:bCs/>
          <w:rtl/>
        </w:rPr>
        <w:t>ور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 w:hint="eastAsia"/>
          <w:b/>
          <w:bCs/>
          <w:rtl/>
        </w:rPr>
        <w:t>کان</w:t>
      </w:r>
      <w:r w:rsidRPr="00BF7082">
        <w:rPr>
          <w:rFonts w:cstheme="minorHAnsi"/>
          <w:b/>
          <w:bCs/>
          <w:rtl/>
        </w:rPr>
        <w:t xml:space="preserve"> </w:t>
      </w:r>
      <w:r w:rsidRPr="00BF7082">
        <w:rPr>
          <w:rFonts w:cstheme="minorHAnsi" w:hint="eastAsia"/>
          <w:b/>
          <w:bCs/>
          <w:rtl/>
        </w:rPr>
        <w:t>د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 w:hint="eastAsia"/>
          <w:b/>
          <w:bCs/>
          <w:rtl/>
        </w:rPr>
        <w:t>ب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 w:hint="eastAsia"/>
          <w:b/>
          <w:bCs/>
          <w:rtl/>
        </w:rPr>
        <w:t>ست</w:t>
      </w:r>
      <w:r w:rsidRPr="00BF7082">
        <w:rPr>
          <w:rFonts w:cstheme="minorHAnsi" w:hint="cs"/>
          <w:b/>
          <w:bCs/>
          <w:rtl/>
        </w:rPr>
        <w:t>ێ</w:t>
      </w:r>
      <w:r w:rsidRPr="00BF7082">
        <w:rPr>
          <w:rFonts w:cstheme="minorHAnsi" w:hint="eastAsia"/>
          <w:b/>
          <w:bCs/>
          <w:rtl/>
        </w:rPr>
        <w:t>ت</w:t>
      </w:r>
      <w:r w:rsidRPr="00BF7082">
        <w:rPr>
          <w:rFonts w:cstheme="minorHAnsi" w:hint="cs"/>
          <w:b/>
          <w:bCs/>
          <w:rtl/>
        </w:rPr>
        <w:t>ە</w:t>
      </w:r>
      <w:r w:rsidRPr="00BF7082">
        <w:rPr>
          <w:rFonts w:cstheme="minorHAnsi" w:hint="eastAsia"/>
          <w:b/>
          <w:bCs/>
          <w:rtl/>
        </w:rPr>
        <w:t>و</w:t>
      </w:r>
      <w:r w:rsidRPr="00BF7082">
        <w:rPr>
          <w:rFonts w:cstheme="minorHAnsi" w:hint="cs"/>
          <w:b/>
          <w:bCs/>
          <w:rtl/>
        </w:rPr>
        <w:t>ە</w:t>
      </w:r>
    </w:p>
    <w:p w14:paraId="15A2F00E" w14:textId="01351AAB" w:rsidR="00143E57" w:rsidRPr="00261E3C" w:rsidRDefault="00143E57" w:rsidP="00143E57">
      <w:pPr>
        <w:bidi/>
        <w:jc w:val="both"/>
        <w:rPr>
          <w:rFonts w:cstheme="minorHAnsi"/>
          <w:sz w:val="24"/>
          <w:szCs w:val="24"/>
          <w:rtl/>
        </w:rPr>
      </w:pPr>
      <w:r w:rsidRPr="00BF7082">
        <w:rPr>
          <w:rFonts w:cstheme="minorHAnsi" w:hint="eastAsia"/>
          <w:b/>
          <w:bCs/>
          <w:sz w:val="24"/>
          <w:szCs w:val="24"/>
          <w:rtl/>
        </w:rPr>
        <w:t>ب</w:t>
      </w:r>
      <w:r w:rsidRPr="00BF7082">
        <w:rPr>
          <w:rFonts w:cstheme="minorHAnsi" w:hint="cs"/>
          <w:b/>
          <w:bCs/>
          <w:sz w:val="24"/>
          <w:szCs w:val="24"/>
          <w:rtl/>
        </w:rPr>
        <w:t>ە</w:t>
      </w:r>
      <w:r w:rsidRPr="00BF7082">
        <w:rPr>
          <w:rFonts w:cstheme="minorHAnsi" w:hint="eastAsia"/>
          <w:b/>
          <w:bCs/>
          <w:sz w:val="24"/>
          <w:szCs w:val="24"/>
          <w:rtl/>
        </w:rPr>
        <w:t>غدا</w:t>
      </w:r>
      <w:r w:rsidRPr="00BF7082">
        <w:rPr>
          <w:rFonts w:cstheme="minorHAnsi"/>
          <w:b/>
          <w:bCs/>
          <w:sz w:val="24"/>
          <w:szCs w:val="24"/>
          <w:rtl/>
        </w:rPr>
        <w:t>-</w:t>
      </w:r>
      <w:r w:rsidRPr="00BF7082">
        <w:rPr>
          <w:rFonts w:cstheme="minorHAnsi" w:hint="eastAsia"/>
          <w:sz w:val="24"/>
          <w:szCs w:val="24"/>
          <w:rtl/>
        </w:rPr>
        <w:t>ل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وکات</w:t>
      </w:r>
      <w:r w:rsidRPr="00BF7082">
        <w:rPr>
          <w:rFonts w:cstheme="minorHAnsi" w:hint="cs"/>
          <w:sz w:val="24"/>
          <w:szCs w:val="24"/>
          <w:rtl/>
        </w:rPr>
        <w:t>ە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ک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و</w:t>
      </w:r>
      <w:r w:rsidRPr="00BF7082">
        <w:rPr>
          <w:rFonts w:cstheme="minorHAnsi" w:hint="cs"/>
          <w:sz w:val="24"/>
          <w:szCs w:val="24"/>
          <w:rtl/>
        </w:rPr>
        <w:t>ڵ</w:t>
      </w:r>
      <w:r w:rsidRPr="00BF7082">
        <w:rPr>
          <w:rFonts w:cstheme="minorHAnsi" w:hint="eastAsia"/>
          <w:sz w:val="24"/>
          <w:szCs w:val="24"/>
          <w:rtl/>
        </w:rPr>
        <w:t>ات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ه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و</w:t>
      </w:r>
      <w:r w:rsidRPr="00BF7082">
        <w:rPr>
          <w:rFonts w:cstheme="minorHAnsi" w:hint="cs"/>
          <w:sz w:val="24"/>
          <w:szCs w:val="24"/>
          <w:rtl/>
        </w:rPr>
        <w:t>ڵ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بوژان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و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د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دات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ل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ق</w:t>
      </w:r>
      <w:r w:rsidRPr="00BF7082">
        <w:rPr>
          <w:rFonts w:cstheme="minorHAnsi" w:hint="cs"/>
          <w:sz w:val="24"/>
          <w:szCs w:val="24"/>
          <w:rtl/>
        </w:rPr>
        <w:t>ەی</w:t>
      </w:r>
      <w:r w:rsidRPr="00BF7082">
        <w:rPr>
          <w:rFonts w:cstheme="minorHAnsi" w:hint="eastAsia"/>
          <w:sz w:val="24"/>
          <w:szCs w:val="24"/>
          <w:rtl/>
        </w:rPr>
        <w:t>را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ئابور</w:t>
      </w:r>
      <w:r w:rsidR="004051FC" w:rsidRPr="00261E3C">
        <w:rPr>
          <w:rFonts w:cstheme="minorHAnsi" w:hint="cs"/>
          <w:sz w:val="24"/>
          <w:szCs w:val="24"/>
          <w:rtl/>
          <w:lang w:bidi="ar-IQ"/>
        </w:rPr>
        <w:t>ی</w:t>
      </w:r>
      <w:r w:rsidR="004051FC" w:rsidRPr="00261E3C">
        <w:rPr>
          <w:rFonts w:cstheme="minorHAnsi" w:hint="eastAsia"/>
          <w:sz w:val="24"/>
          <w:szCs w:val="24"/>
          <w:rtl/>
          <w:lang w:bidi="ar-IQ"/>
        </w:rPr>
        <w:t>،</w:t>
      </w:r>
      <w:r w:rsidR="004051FC" w:rsidRPr="00261E3C">
        <w:rPr>
          <w:rFonts w:cstheme="minorHAnsi"/>
          <w:sz w:val="24"/>
          <w:szCs w:val="24"/>
          <w:rtl/>
          <w:lang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ک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رت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کا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کشتوکا</w:t>
      </w:r>
      <w:r w:rsidRPr="00BF7082">
        <w:rPr>
          <w:rFonts w:cstheme="minorHAnsi" w:hint="cs"/>
          <w:sz w:val="24"/>
          <w:szCs w:val="24"/>
          <w:rtl/>
        </w:rPr>
        <w:t>ڵی</w:t>
      </w:r>
      <w:r w:rsidRPr="00BF7082">
        <w:rPr>
          <w:rFonts w:cstheme="minorHAnsi"/>
          <w:sz w:val="24"/>
          <w:szCs w:val="24"/>
          <w:rtl/>
        </w:rPr>
        <w:t xml:space="preserve"> و کشتوکا</w:t>
      </w:r>
      <w:r w:rsidRPr="00BF7082">
        <w:rPr>
          <w:rFonts w:cstheme="minorHAnsi" w:hint="cs"/>
          <w:sz w:val="24"/>
          <w:szCs w:val="24"/>
          <w:rtl/>
        </w:rPr>
        <w:t>ڵی</w:t>
      </w:r>
      <w:r w:rsidRPr="00BF7082">
        <w:rPr>
          <w:rFonts w:cstheme="minorHAnsi"/>
          <w:sz w:val="24"/>
          <w:szCs w:val="24"/>
          <w:rtl/>
        </w:rPr>
        <w:t>-خ</w:t>
      </w:r>
      <w:r w:rsidRPr="00BF7082">
        <w:rPr>
          <w:rFonts w:cstheme="minorHAnsi" w:hint="cs"/>
          <w:sz w:val="24"/>
          <w:szCs w:val="24"/>
          <w:rtl/>
        </w:rPr>
        <w:t>ۆ</w:t>
      </w:r>
      <w:r w:rsidRPr="00BF7082">
        <w:rPr>
          <w:rFonts w:cstheme="minorHAnsi" w:hint="eastAsia"/>
          <w:sz w:val="24"/>
          <w:szCs w:val="24"/>
          <w:rtl/>
        </w:rPr>
        <w:t>راک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ل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ع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راق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توانا</w:t>
      </w:r>
      <w:r w:rsidRPr="00BF7082">
        <w:rPr>
          <w:rFonts w:cstheme="minorHAnsi" w:hint="cs"/>
          <w:sz w:val="24"/>
          <w:szCs w:val="24"/>
          <w:rtl/>
        </w:rPr>
        <w:t>یە</w:t>
      </w:r>
      <w:r w:rsidRPr="00BF7082">
        <w:rPr>
          <w:rFonts w:cstheme="minorHAnsi" w:hint="eastAsia"/>
          <w:sz w:val="24"/>
          <w:szCs w:val="24"/>
          <w:rtl/>
        </w:rPr>
        <w:t>ک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باش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شدار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کرد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ان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ل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گ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ش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س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ند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پ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و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ست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ئابور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ه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م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ج</w:t>
      </w:r>
      <w:r w:rsidRPr="00BF7082">
        <w:rPr>
          <w:rFonts w:cstheme="minorHAnsi" w:hint="cs"/>
          <w:sz w:val="24"/>
          <w:szCs w:val="24"/>
          <w:rtl/>
        </w:rPr>
        <w:t>ۆ</w:t>
      </w:r>
      <w:r w:rsidRPr="00BF7082">
        <w:rPr>
          <w:rFonts w:cstheme="minorHAnsi" w:hint="eastAsia"/>
          <w:sz w:val="24"/>
          <w:szCs w:val="24"/>
          <w:rtl/>
        </w:rPr>
        <w:t>ر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کردن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cs"/>
          <w:sz w:val="24"/>
          <w:szCs w:val="24"/>
          <w:rtl/>
        </w:rPr>
        <w:t>ڕە</w:t>
      </w:r>
      <w:r w:rsidRPr="00BF7082">
        <w:rPr>
          <w:rFonts w:cstheme="minorHAnsi" w:hint="eastAsia"/>
          <w:sz w:val="24"/>
          <w:szCs w:val="24"/>
          <w:rtl/>
        </w:rPr>
        <w:t>خساند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ه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ل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کار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باشترکرد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رد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وام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دان</w:t>
      </w:r>
      <w:r w:rsidRPr="00BF7082">
        <w:rPr>
          <w:rFonts w:cstheme="minorHAnsi"/>
          <w:sz w:val="24"/>
          <w:szCs w:val="24"/>
          <w:rtl/>
        </w:rPr>
        <w:t xml:space="preserve"> و گ</w:t>
      </w:r>
      <w:r w:rsidRPr="00BF7082">
        <w:rPr>
          <w:rFonts w:cstheme="minorHAnsi" w:hint="cs"/>
          <w:sz w:val="24"/>
          <w:szCs w:val="24"/>
          <w:rtl/>
        </w:rPr>
        <w:t>ێڕ</w:t>
      </w:r>
      <w:r w:rsidRPr="00BF7082">
        <w:rPr>
          <w:rFonts w:cstheme="minorHAnsi" w:hint="eastAsia"/>
          <w:sz w:val="24"/>
          <w:szCs w:val="24"/>
          <w:rtl/>
        </w:rPr>
        <w:t>ان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و</w:t>
      </w:r>
      <w:r w:rsidRPr="00BF7082">
        <w:rPr>
          <w:rFonts w:cstheme="minorHAnsi" w:hint="cs"/>
          <w:sz w:val="24"/>
          <w:szCs w:val="24"/>
          <w:rtl/>
        </w:rPr>
        <w:t>ەی</w:t>
      </w:r>
      <w:r w:rsidRPr="00BF7082">
        <w:rPr>
          <w:rFonts w:cstheme="minorHAnsi"/>
          <w:sz w:val="24"/>
          <w:szCs w:val="24"/>
          <w:rtl/>
        </w:rPr>
        <w:t xml:space="preserve"> توانا ه</w:t>
      </w:r>
      <w:r w:rsidRPr="00BF7082">
        <w:rPr>
          <w:rFonts w:cstheme="minorHAnsi" w:hint="cs"/>
          <w:sz w:val="24"/>
          <w:szCs w:val="24"/>
          <w:rtl/>
        </w:rPr>
        <w:t>ەیە</w:t>
      </w:r>
      <w:r w:rsidRPr="00BF7082">
        <w:rPr>
          <w:rFonts w:cstheme="minorHAnsi"/>
          <w:sz w:val="24"/>
          <w:szCs w:val="24"/>
          <w:rtl/>
        </w:rPr>
        <w:t xml:space="preserve"> ل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ه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ل</w:t>
      </w:r>
      <w:r w:rsidRPr="00BF7082">
        <w:rPr>
          <w:rFonts w:cstheme="minorHAnsi"/>
          <w:sz w:val="24"/>
          <w:szCs w:val="24"/>
          <w:rtl/>
        </w:rPr>
        <w:t xml:space="preserve"> و م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رج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ش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او</w:t>
      </w:r>
      <w:r w:rsidRPr="00BF7082">
        <w:rPr>
          <w:rFonts w:cstheme="minorHAnsi"/>
          <w:sz w:val="24"/>
          <w:szCs w:val="24"/>
          <w:rtl/>
        </w:rPr>
        <w:t xml:space="preserve"> دا. ئ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م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ش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پ</w:t>
      </w:r>
      <w:r w:rsidRPr="00BF7082">
        <w:rPr>
          <w:rFonts w:cstheme="minorHAnsi" w:hint="cs"/>
          <w:sz w:val="24"/>
          <w:szCs w:val="24"/>
          <w:rtl/>
        </w:rPr>
        <w:t>ەی</w:t>
      </w:r>
      <w:r w:rsidRPr="00BF7082">
        <w:rPr>
          <w:rFonts w:cstheme="minorHAnsi" w:hint="eastAsia"/>
          <w:sz w:val="24"/>
          <w:szCs w:val="24"/>
          <w:rtl/>
        </w:rPr>
        <w:t>ام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رپرسا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ک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رت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گشت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و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ک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رت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تا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ت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بوو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ل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کردن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و</w:t>
      </w:r>
      <w:r w:rsidRPr="00BF7082">
        <w:rPr>
          <w:rFonts w:cstheme="minorHAnsi" w:hint="cs"/>
          <w:sz w:val="24"/>
          <w:szCs w:val="24"/>
          <w:rtl/>
        </w:rPr>
        <w:t>ە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cs"/>
          <w:sz w:val="24"/>
          <w:szCs w:val="24"/>
          <w:rtl/>
        </w:rPr>
        <w:t>یە</w:t>
      </w:r>
      <w:r w:rsidRPr="00BF7082">
        <w:rPr>
          <w:rFonts w:cstheme="minorHAnsi" w:hint="eastAsia"/>
          <w:sz w:val="24"/>
          <w:szCs w:val="24"/>
          <w:rtl/>
        </w:rPr>
        <w:t>ک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م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ن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ک</w:t>
      </w:r>
      <w:r w:rsidRPr="00BF7082">
        <w:rPr>
          <w:rFonts w:cstheme="minorHAnsi" w:hint="cs"/>
          <w:sz w:val="24"/>
          <w:szCs w:val="24"/>
          <w:rtl/>
        </w:rPr>
        <w:t>ۆڕ</w:t>
      </w:r>
      <w:r w:rsidRPr="00BF7082">
        <w:rPr>
          <w:rFonts w:cstheme="minorHAnsi" w:hint="eastAsia"/>
          <w:sz w:val="24"/>
          <w:szCs w:val="24"/>
          <w:rtl/>
        </w:rPr>
        <w:t>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ند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بازرگا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شت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ما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ع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راق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ل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٢٨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تشر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دوو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م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٢٠٢٢ دا. </w:t>
      </w:r>
    </w:p>
    <w:p w14:paraId="56724278" w14:textId="6282B84E" w:rsidR="00143E57" w:rsidRPr="00BF7082" w:rsidRDefault="00143E57" w:rsidP="00143E57">
      <w:pPr>
        <w:bidi/>
        <w:jc w:val="both"/>
        <w:rPr>
          <w:rFonts w:cstheme="minorHAnsi"/>
          <w:sz w:val="24"/>
          <w:szCs w:val="24"/>
          <w:rtl/>
        </w:rPr>
      </w:pPr>
      <w:r w:rsidRPr="00BF7082">
        <w:rPr>
          <w:rFonts w:cstheme="minorHAnsi" w:hint="eastAsia"/>
          <w:sz w:val="24"/>
          <w:szCs w:val="24"/>
          <w:rtl/>
        </w:rPr>
        <w:t>ل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شار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غدا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ک</w:t>
      </w:r>
      <w:r w:rsidRPr="00BF7082">
        <w:rPr>
          <w:rFonts w:cstheme="minorHAnsi" w:hint="cs"/>
          <w:sz w:val="24"/>
          <w:szCs w:val="24"/>
          <w:rtl/>
        </w:rPr>
        <w:t>ۆڕ</w:t>
      </w:r>
      <w:r w:rsidRPr="00BF7082">
        <w:rPr>
          <w:rFonts w:cstheme="minorHAnsi" w:hint="eastAsia"/>
          <w:sz w:val="24"/>
          <w:szCs w:val="24"/>
          <w:rtl/>
        </w:rPr>
        <w:t>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ند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ک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دوو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cs"/>
          <w:sz w:val="24"/>
          <w:szCs w:val="24"/>
          <w:rtl/>
        </w:rPr>
        <w:t>ڕۆ</w:t>
      </w:r>
      <w:r w:rsidRPr="00BF7082">
        <w:rPr>
          <w:rFonts w:cstheme="minorHAnsi" w:hint="eastAsia"/>
          <w:sz w:val="24"/>
          <w:szCs w:val="24"/>
          <w:rtl/>
        </w:rPr>
        <w:t>ژ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cs"/>
          <w:sz w:val="24"/>
          <w:szCs w:val="24"/>
          <w:rtl/>
        </w:rPr>
        <w:t>ڕێ</w:t>
      </w:r>
      <w:r w:rsidRPr="00BF7082">
        <w:rPr>
          <w:rFonts w:cstheme="minorHAnsi" w:hint="eastAsia"/>
          <w:sz w:val="24"/>
          <w:szCs w:val="24"/>
          <w:rtl/>
        </w:rPr>
        <w:t>و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چوو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ک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د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رف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ت</w:t>
      </w:r>
      <w:r w:rsidRPr="00BF7082">
        <w:rPr>
          <w:rFonts w:cstheme="minorHAnsi"/>
          <w:sz w:val="24"/>
          <w:szCs w:val="24"/>
          <w:rtl/>
        </w:rPr>
        <w:t xml:space="preserve"> ب</w:t>
      </w:r>
      <w:r w:rsidRPr="00BF7082">
        <w:rPr>
          <w:rFonts w:cstheme="minorHAnsi" w:hint="cs"/>
          <w:sz w:val="24"/>
          <w:szCs w:val="24"/>
          <w:rtl/>
        </w:rPr>
        <w:t>ۆ</w:t>
      </w:r>
      <w:r w:rsidRPr="00BF7082">
        <w:rPr>
          <w:rFonts w:cstheme="minorHAnsi"/>
          <w:sz w:val="24"/>
          <w:szCs w:val="24"/>
          <w:rtl/>
        </w:rPr>
        <w:t xml:space="preserve"> کار وبزنس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بچووک و مامناو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ند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ع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راق</w:t>
      </w:r>
      <w:r w:rsidRPr="00BF7082">
        <w:rPr>
          <w:rFonts w:cstheme="minorHAnsi" w:hint="cs"/>
          <w:sz w:val="24"/>
          <w:szCs w:val="24"/>
          <w:rtl/>
        </w:rPr>
        <w:t>ییە</w:t>
      </w:r>
      <w:r w:rsidRPr="00BF7082">
        <w:rPr>
          <w:rFonts w:cstheme="minorHAnsi" w:hint="eastAsia"/>
          <w:sz w:val="24"/>
          <w:szCs w:val="24"/>
          <w:rtl/>
        </w:rPr>
        <w:t>کا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بوار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جوت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ار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،</w:t>
      </w:r>
      <w:r w:rsidRPr="00BF7082">
        <w:rPr>
          <w:rFonts w:cstheme="minorHAnsi"/>
          <w:sz w:val="24"/>
          <w:szCs w:val="24"/>
          <w:rtl/>
        </w:rPr>
        <w:t xml:space="preserve"> 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ره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مه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نا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خ</w:t>
      </w:r>
      <w:r w:rsidRPr="00BF7082">
        <w:rPr>
          <w:rFonts w:cstheme="minorHAnsi" w:hint="cs"/>
          <w:sz w:val="24"/>
          <w:szCs w:val="24"/>
          <w:rtl/>
        </w:rPr>
        <w:t>ۆ</w:t>
      </w:r>
      <w:r w:rsidRPr="00BF7082">
        <w:rPr>
          <w:rFonts w:cstheme="minorHAnsi" w:hint="eastAsia"/>
          <w:sz w:val="24"/>
          <w:szCs w:val="24"/>
          <w:rtl/>
        </w:rPr>
        <w:t>راک،</w:t>
      </w:r>
      <w:r w:rsidRPr="00BF7082">
        <w:rPr>
          <w:rFonts w:cstheme="minorHAnsi"/>
          <w:sz w:val="24"/>
          <w:szCs w:val="24"/>
          <w:rtl/>
        </w:rPr>
        <w:t xml:space="preserve"> ه</w:t>
      </w:r>
      <w:r w:rsidRPr="00BF7082">
        <w:rPr>
          <w:rFonts w:cstheme="minorHAnsi" w:hint="cs"/>
          <w:sz w:val="24"/>
          <w:szCs w:val="24"/>
          <w:rtl/>
        </w:rPr>
        <w:t>ەڵ</w:t>
      </w:r>
      <w:r w:rsidRPr="00BF7082">
        <w:rPr>
          <w:rFonts w:cstheme="minorHAnsi" w:hint="eastAsia"/>
          <w:sz w:val="24"/>
          <w:szCs w:val="24"/>
          <w:rtl/>
        </w:rPr>
        <w:t>گرتن</w:t>
      </w:r>
      <w:r w:rsidRPr="00BF7082">
        <w:rPr>
          <w:rFonts w:cstheme="minorHAnsi"/>
          <w:sz w:val="24"/>
          <w:szCs w:val="24"/>
          <w:rtl/>
        </w:rPr>
        <w:t xml:space="preserve"> و لا</w:t>
      </w:r>
      <w:r w:rsidRPr="00BF7082">
        <w:rPr>
          <w:rFonts w:cstheme="minorHAnsi" w:hint="cs"/>
          <w:sz w:val="24"/>
          <w:szCs w:val="24"/>
          <w:rtl/>
        </w:rPr>
        <w:t>یە</w:t>
      </w:r>
      <w:r w:rsidRPr="00BF7082">
        <w:rPr>
          <w:rFonts w:cstheme="minorHAnsi" w:hint="eastAsia"/>
          <w:sz w:val="24"/>
          <w:szCs w:val="24"/>
          <w:rtl/>
        </w:rPr>
        <w:t>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ل</w:t>
      </w:r>
      <w:r w:rsidRPr="00BF7082">
        <w:rPr>
          <w:rFonts w:cstheme="minorHAnsi" w:hint="cs"/>
          <w:sz w:val="24"/>
          <w:szCs w:val="24"/>
          <w:rtl/>
        </w:rPr>
        <w:t>ۆ</w:t>
      </w:r>
      <w:r w:rsidRPr="00BF7082">
        <w:rPr>
          <w:rFonts w:cstheme="minorHAnsi" w:hint="eastAsia"/>
          <w:sz w:val="24"/>
          <w:szCs w:val="24"/>
          <w:rtl/>
        </w:rPr>
        <w:t>جست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د</w:t>
      </w:r>
      <w:r w:rsidRPr="00BF7082">
        <w:rPr>
          <w:rFonts w:cstheme="minorHAnsi" w:hint="cs"/>
          <w:sz w:val="24"/>
          <w:szCs w:val="24"/>
          <w:rtl/>
        </w:rPr>
        <w:t>ەڕە</w:t>
      </w:r>
      <w:r w:rsidRPr="00BF7082">
        <w:rPr>
          <w:rFonts w:cstheme="minorHAnsi" w:hint="eastAsia"/>
          <w:sz w:val="24"/>
          <w:szCs w:val="24"/>
          <w:rtl/>
        </w:rPr>
        <w:t>خس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ن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ت</w:t>
      </w:r>
      <w:r w:rsidRPr="00BF7082">
        <w:rPr>
          <w:rFonts w:cstheme="minorHAnsi"/>
          <w:sz w:val="24"/>
          <w:szCs w:val="24"/>
          <w:rtl/>
        </w:rPr>
        <w:t xml:space="preserve"> و 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و</w:t>
      </w:r>
      <w:r w:rsidRPr="00BF7082">
        <w:rPr>
          <w:rFonts w:cstheme="minorHAnsi"/>
          <w:sz w:val="24"/>
          <w:szCs w:val="24"/>
          <w:rtl/>
        </w:rPr>
        <w:t xml:space="preserve"> بزنس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ع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راق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ان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داب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نک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و و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ره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ن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ر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ن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ود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و</w:t>
      </w:r>
      <w:r w:rsidRPr="00BF7082">
        <w:rPr>
          <w:rFonts w:cstheme="minorHAnsi" w:hint="cs"/>
          <w:sz w:val="24"/>
          <w:szCs w:val="24"/>
          <w:rtl/>
        </w:rPr>
        <w:t>ڵە</w:t>
      </w:r>
      <w:r w:rsidRPr="00BF7082">
        <w:rPr>
          <w:rFonts w:cstheme="minorHAnsi" w:hint="eastAsia"/>
          <w:sz w:val="24"/>
          <w:szCs w:val="24"/>
          <w:rtl/>
        </w:rPr>
        <w:t>ت</w:t>
      </w:r>
      <w:r w:rsidRPr="00BF7082">
        <w:rPr>
          <w:rFonts w:cstheme="minorHAnsi" w:hint="cs"/>
          <w:sz w:val="24"/>
          <w:szCs w:val="24"/>
          <w:rtl/>
        </w:rPr>
        <w:t>ییە</w:t>
      </w:r>
      <w:r w:rsidRPr="00BF7082">
        <w:rPr>
          <w:rFonts w:cstheme="minorHAnsi" w:hint="eastAsia"/>
          <w:sz w:val="24"/>
          <w:szCs w:val="24"/>
          <w:rtl/>
        </w:rPr>
        <w:t>کان</w:t>
      </w:r>
      <w:r w:rsidRPr="00BF7082">
        <w:rPr>
          <w:rFonts w:cstheme="minorHAnsi"/>
          <w:sz w:val="24"/>
          <w:szCs w:val="24"/>
          <w:rtl/>
        </w:rPr>
        <w:t xml:space="preserve"> د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ست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ت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و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. </w:t>
      </w:r>
    </w:p>
    <w:p w14:paraId="23F1DF6B" w14:textId="77D6BA30" w:rsidR="00550647" w:rsidRPr="00261E3C" w:rsidRDefault="00BE088E" w:rsidP="00550647">
      <w:pPr>
        <w:bidi/>
        <w:jc w:val="both"/>
        <w:rPr>
          <w:rFonts w:cstheme="minorHAnsi"/>
          <w:sz w:val="24"/>
          <w:szCs w:val="24"/>
          <w:rtl/>
          <w:lang w:val="en-US" w:bidi="ar-IQ"/>
        </w:rPr>
      </w:pPr>
      <w:r w:rsidRPr="00BF7082">
        <w:rPr>
          <w:rFonts w:cstheme="minorHAnsi" w:hint="eastAsia"/>
          <w:sz w:val="24"/>
          <w:szCs w:val="24"/>
          <w:rtl/>
        </w:rPr>
        <w:t>ئ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م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ک</w:t>
      </w:r>
      <w:r w:rsidRPr="00BF7082">
        <w:rPr>
          <w:rFonts w:cstheme="minorHAnsi" w:hint="cs"/>
          <w:sz w:val="24"/>
          <w:szCs w:val="24"/>
          <w:rtl/>
        </w:rPr>
        <w:t>ۆڕ</w:t>
      </w:r>
      <w:r w:rsidRPr="00BF7082">
        <w:rPr>
          <w:rFonts w:cstheme="minorHAnsi" w:hint="eastAsia"/>
          <w:sz w:val="24"/>
          <w:szCs w:val="24"/>
          <w:rtl/>
        </w:rPr>
        <w:t>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ند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ش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هاوب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ش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ل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ن</w:t>
      </w:r>
      <w:r w:rsidRPr="00BF7082">
        <w:rPr>
          <w:rFonts w:cstheme="minorHAnsi" w:hint="cs"/>
          <w:sz w:val="24"/>
          <w:szCs w:val="24"/>
          <w:rtl/>
        </w:rPr>
        <w:t>ێ</w:t>
      </w:r>
      <w:r w:rsidRPr="00BF7082">
        <w:rPr>
          <w:rFonts w:cstheme="minorHAnsi" w:hint="eastAsia"/>
          <w:sz w:val="24"/>
          <w:szCs w:val="24"/>
          <w:rtl/>
        </w:rPr>
        <w:t>وان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س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نت</w:t>
      </w:r>
      <w:r w:rsidRPr="00BF7082">
        <w:rPr>
          <w:rFonts w:cstheme="minorHAnsi" w:hint="cs"/>
          <w:sz w:val="24"/>
          <w:szCs w:val="24"/>
          <w:rtl/>
        </w:rPr>
        <w:t>ە</w:t>
      </w:r>
      <w:r w:rsidRPr="00BF7082">
        <w:rPr>
          <w:rFonts w:cstheme="minorHAnsi" w:hint="eastAsia"/>
          <w:sz w:val="24"/>
          <w:szCs w:val="24"/>
          <w:rtl/>
        </w:rPr>
        <w:t>ر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بازرگا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</w:t>
      </w:r>
      <w:r w:rsidRPr="00BF7082">
        <w:rPr>
          <w:rFonts w:cstheme="minorHAnsi" w:hint="eastAsia"/>
          <w:sz w:val="24"/>
          <w:szCs w:val="24"/>
          <w:rtl/>
        </w:rPr>
        <w:t>ج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 w:hint="eastAsia"/>
          <w:sz w:val="24"/>
          <w:szCs w:val="24"/>
          <w:rtl/>
        </w:rPr>
        <w:t>هان</w:t>
      </w:r>
      <w:r w:rsidRPr="00BF7082">
        <w:rPr>
          <w:rFonts w:cstheme="minorHAnsi" w:hint="cs"/>
          <w:sz w:val="24"/>
          <w:szCs w:val="24"/>
          <w:rtl/>
        </w:rPr>
        <w:t>ی</w:t>
      </w:r>
      <w:r w:rsidRPr="00BF7082">
        <w:rPr>
          <w:rFonts w:cstheme="minorHAnsi"/>
          <w:sz w:val="24"/>
          <w:szCs w:val="24"/>
          <w:rtl/>
        </w:rPr>
        <w:t xml:space="preserve"> (</w:t>
      </w:r>
      <w:r w:rsidRPr="00BF7082">
        <w:rPr>
          <w:rFonts w:cstheme="minorHAnsi"/>
          <w:sz w:val="24"/>
          <w:szCs w:val="24"/>
          <w:lang w:val="en-US"/>
        </w:rPr>
        <w:t>ITC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)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ڕ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خرا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ڵ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ۆ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(</w:t>
      </w:r>
      <w:r w:rsidRPr="00BF7082">
        <w:rPr>
          <w:rFonts w:cstheme="minorHAnsi"/>
          <w:sz w:val="24"/>
          <w:szCs w:val="24"/>
          <w:lang w:val="en-US" w:bidi="ar-IQ"/>
        </w:rPr>
        <w:t>IOM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)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ل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ع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اق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ڕ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خرابوو</w:t>
      </w:r>
      <w:r w:rsidR="004051FC" w:rsidRPr="00261E3C">
        <w:rPr>
          <w:rFonts w:cstheme="minorHAnsi"/>
          <w:sz w:val="24"/>
          <w:szCs w:val="24"/>
          <w:rtl/>
          <w:lang w:val="en-US" w:bidi="ar-IQ"/>
        </w:rPr>
        <w:t xml:space="preserve"> ک</w:t>
      </w:r>
      <w:r w:rsidR="004051FC"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م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اندار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٤٠٠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شداربو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ردبوو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ه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ز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ه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موو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پار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زگاکا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ع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اق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بوون 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پرسا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بزنس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ان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دا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ڵ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ی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ان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ه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ان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بان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ان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ڕ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ار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ستان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ڕ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خرا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ا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پا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ڵ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پشت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رد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بزنس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ا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س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ڵ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ات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خ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ۆ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ج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س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ڵ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اتدارا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ا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و ه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ها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هاو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ش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 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ڵ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ی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ا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ش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پ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دان</w:t>
      </w:r>
      <w:r w:rsidR="004051FC"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="004051FC" w:rsidRPr="00261E3C">
        <w:rPr>
          <w:rFonts w:cstheme="minorHAnsi" w:hint="eastAsia"/>
          <w:sz w:val="24"/>
          <w:szCs w:val="24"/>
          <w:rtl/>
          <w:lang w:val="en-US" w:bidi="ar-IQ"/>
        </w:rPr>
        <w:t>ش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. </w:t>
      </w:r>
    </w:p>
    <w:p w14:paraId="03B1C67E" w14:textId="646301BF" w:rsidR="00463F83" w:rsidRPr="00BF7082" w:rsidRDefault="00463F83" w:rsidP="00463F83">
      <w:pPr>
        <w:bidi/>
        <w:jc w:val="both"/>
        <w:rPr>
          <w:rFonts w:cstheme="minorHAnsi"/>
          <w:sz w:val="24"/>
          <w:szCs w:val="24"/>
          <w:rtl/>
          <w:lang w:val="en-US" w:bidi="ar-IQ"/>
        </w:rPr>
      </w:pPr>
      <w:r w:rsidRPr="00261E3C">
        <w:rPr>
          <w:rFonts w:cstheme="minorHAnsi" w:hint="eastAsia"/>
          <w:sz w:val="24"/>
          <w:szCs w:val="24"/>
          <w:rtl/>
          <w:lang w:val="en-US" w:bidi="ar-IQ"/>
        </w:rPr>
        <w:t>ل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ڕ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پا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ڵ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پش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رد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ماد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پا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حکوم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ڵ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ما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او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(ل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ڕ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ان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ش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پ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دا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حکوم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ڵ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ما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-</w:t>
      </w:r>
      <w:proofErr w:type="spellStart"/>
      <w:r w:rsidRPr="00261E3C">
        <w:rPr>
          <w:rFonts w:cstheme="minorHAnsi"/>
          <w:sz w:val="24"/>
          <w:szCs w:val="24"/>
          <w:lang w:val="en-US" w:bidi="ar-IQ"/>
        </w:rPr>
        <w:t>KfW</w:t>
      </w:r>
      <w:proofErr w:type="spellEnd"/>
      <w:r w:rsidRPr="00261E3C">
        <w:rPr>
          <w:rFonts w:cstheme="minorHAnsi"/>
          <w:sz w:val="24"/>
          <w:szCs w:val="24"/>
          <w:rtl/>
          <w:lang w:val="en-US" w:bidi="ar-IQ"/>
        </w:rPr>
        <w:t>)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ۆ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بازرگا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ش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ما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ع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اق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ز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اتر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ل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١٠٠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زنس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ی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ۆ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ا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ا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پ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دروستب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ڕ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ت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ار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زنس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جامب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ف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ه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ا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ان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خر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م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.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ل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ا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ش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: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دار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ۆ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وو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و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و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/>
          <w:sz w:val="24"/>
          <w:szCs w:val="24"/>
          <w:rtl/>
          <w:lang w:val="en-US" w:bidi="ar-IQ"/>
        </w:rPr>
        <w:t>-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ل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ڵ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دا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ڵ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ی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ا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وار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شتوکا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ڵ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س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ئام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ۆ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دانا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بزنس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تاز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پ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ش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گ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ۆ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ڕ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ا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داهاتوو و 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ۆ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ف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م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کرد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هاو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ش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رد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ان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. </w:t>
      </w:r>
    </w:p>
    <w:p w14:paraId="7AD5FCB4" w14:textId="0B4B40A2" w:rsidR="0054552A" w:rsidRPr="00261E3C" w:rsidRDefault="0054552A" w:rsidP="0054552A">
      <w:pPr>
        <w:bidi/>
        <w:jc w:val="both"/>
        <w:rPr>
          <w:rFonts w:cstheme="minorHAnsi"/>
          <w:sz w:val="24"/>
          <w:szCs w:val="24"/>
          <w:rtl/>
          <w:lang w:val="en-US" w:bidi="ar-IQ"/>
        </w:rPr>
      </w:pP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ڕێ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زدار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ع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باس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ع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ل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و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،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و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ز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ر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کشتوکا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ڵی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ع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راق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"ئ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شت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س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ی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ب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اتنا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توانا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جو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ار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ع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اق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ی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ا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و 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شدار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پ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رد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ا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ل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ت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ا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ئ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زنج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ها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کشتوکا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ڵ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ا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توان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سوو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ا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ل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ب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.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ز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ۆ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ه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مه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ا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ست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ا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ڵ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ه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م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ا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ا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ل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ئا</w:t>
      </w:r>
      <w:r w:rsidR="004051FC" w:rsidRPr="00261E3C">
        <w:rPr>
          <w:rFonts w:cstheme="minorHAnsi" w:hint="eastAsia"/>
          <w:sz w:val="24"/>
          <w:szCs w:val="24"/>
          <w:rtl/>
          <w:lang w:val="en-US" w:bidi="ar-IQ"/>
        </w:rPr>
        <w:t>ست</w:t>
      </w:r>
      <w:r w:rsidR="004051FC"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خو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است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ست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ڕ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ارا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دا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ی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.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ل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باو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ڕ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دا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هاو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ش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رد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باش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مانادار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ه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ۆ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گ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ش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س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ند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س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وتن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م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sz w:val="24"/>
          <w:szCs w:val="24"/>
          <w:rtl/>
          <w:lang w:val="en-US" w:bidi="ar-IQ"/>
        </w:rPr>
        <w:t>رت</w:t>
      </w:r>
      <w:r w:rsidRPr="00BF7082">
        <w:rPr>
          <w:rFonts w:cstheme="minorHAnsi" w:hint="cs"/>
          <w:sz w:val="24"/>
          <w:szCs w:val="24"/>
          <w:rtl/>
          <w:lang w:val="en-US" w:bidi="ar-IQ"/>
        </w:rPr>
        <w:t>ە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.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د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مان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ز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ۆ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ر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سوپاس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یە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ڕ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وپا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حکوم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ەڵ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مان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ا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ڕێ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کخ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ران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ۆڕ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ند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بازرگان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یە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بک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ەی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ن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ڕێ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کخراو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(</w:t>
      </w:r>
      <w:r w:rsidR="00550647" w:rsidRPr="00261E3C">
        <w:rPr>
          <w:rFonts w:cstheme="minorHAnsi"/>
          <w:sz w:val="24"/>
          <w:szCs w:val="24"/>
          <w:lang w:val="en-US" w:bidi="ar-IQ"/>
        </w:rPr>
        <w:t>IOM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) 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 xml:space="preserve"> (</w:t>
      </w:r>
      <w:r w:rsidR="00550647" w:rsidRPr="00261E3C">
        <w:rPr>
          <w:rFonts w:cstheme="minorHAnsi"/>
          <w:sz w:val="24"/>
          <w:szCs w:val="24"/>
          <w:lang w:val="en-US" w:bidi="ar-IQ"/>
        </w:rPr>
        <w:t>ITC</w:t>
      </w:r>
      <w:r w:rsidR="00550647" w:rsidRPr="00261E3C">
        <w:rPr>
          <w:rFonts w:cstheme="minorHAnsi"/>
          <w:sz w:val="24"/>
          <w:szCs w:val="24"/>
          <w:rtl/>
          <w:lang w:val="en-US" w:bidi="ar-IQ"/>
        </w:rPr>
        <w:t>)</w:t>
      </w:r>
      <w:r w:rsidR="00550647"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="00550647" w:rsidRPr="00261E3C">
        <w:rPr>
          <w:rFonts w:cstheme="minorHAnsi" w:hint="eastAsia"/>
          <w:sz w:val="24"/>
          <w:szCs w:val="24"/>
          <w:rtl/>
          <w:lang w:val="en-US" w:bidi="ar-IQ"/>
        </w:rPr>
        <w:t>ن</w:t>
      </w:r>
      <w:r w:rsidRPr="00BF7082">
        <w:rPr>
          <w:rFonts w:cstheme="minorHAnsi"/>
          <w:sz w:val="24"/>
          <w:szCs w:val="24"/>
          <w:rtl/>
          <w:lang w:val="en-US" w:bidi="ar-IQ"/>
        </w:rPr>
        <w:t xml:space="preserve">". </w:t>
      </w:r>
    </w:p>
    <w:p w14:paraId="30E2BF3A" w14:textId="6DE944DC" w:rsidR="00463F83" w:rsidRPr="00261E3C" w:rsidRDefault="00463F83" w:rsidP="00463F83">
      <w:pPr>
        <w:bidi/>
        <w:jc w:val="both"/>
        <w:rPr>
          <w:rFonts w:cstheme="minorHAnsi"/>
          <w:sz w:val="24"/>
          <w:szCs w:val="24"/>
          <w:rtl/>
          <w:lang w:val="en-US" w:bidi="ar-IQ"/>
        </w:rPr>
      </w:pP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ئاگانا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گل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ف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سکا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ت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،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ج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گر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س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ر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ۆ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ک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شاندن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ە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ک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ێ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ت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ئ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و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ڕ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وپا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و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ب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رپرس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ب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ە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ش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/>
          <w:b/>
          <w:bCs/>
          <w:sz w:val="24"/>
          <w:szCs w:val="24"/>
          <w:rtl/>
          <w:lang w:val="en-US" w:bidi="ar-IQ"/>
        </w:rPr>
        <w:t xml:space="preserve"> 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س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BF7082">
        <w:rPr>
          <w:rFonts w:cstheme="minorHAnsi" w:hint="eastAsia"/>
          <w:b/>
          <w:bCs/>
          <w:sz w:val="24"/>
          <w:szCs w:val="24"/>
          <w:rtl/>
          <w:lang w:val="en-US" w:bidi="ar-IQ"/>
        </w:rPr>
        <w:t>اس</w:t>
      </w:r>
      <w:r w:rsidRPr="00BF7082">
        <w:rPr>
          <w:rFonts w:cstheme="minorHAnsi" w:hint="cs"/>
          <w:b/>
          <w:bCs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"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م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ڤ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اشتر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ش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پ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ل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جو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ڵ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جموج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ۆڵ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ا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ع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اق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شاندا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م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وا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شدار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ش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س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د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ئابور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و ه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م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ج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ۆ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بکات ل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ع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اق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دا. بازرگا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کا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ڵە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ناو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ڕۆ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ئ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م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ش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س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ند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ی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. 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ئ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پا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ام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ل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پا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ڵ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پش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رد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حکوم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ع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اق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ل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س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ڕێ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چ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شتن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چاکساز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ی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ئابور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ارم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ک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رت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تا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ت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د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ات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ب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ۆ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فراوانبوون و 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ڕ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خساندن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ه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ل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کار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ل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ئابور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ی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 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س</w:t>
      </w:r>
      <w:r w:rsidRPr="00261E3C">
        <w:rPr>
          <w:rFonts w:cstheme="minorHAnsi" w:hint="cs"/>
          <w:sz w:val="24"/>
          <w:szCs w:val="24"/>
          <w:rtl/>
          <w:lang w:val="en-US" w:bidi="ar-IQ"/>
        </w:rPr>
        <w:t>ە</w:t>
      </w:r>
      <w:r w:rsidRPr="00261E3C">
        <w:rPr>
          <w:rFonts w:cstheme="minorHAnsi" w:hint="eastAsia"/>
          <w:sz w:val="24"/>
          <w:szCs w:val="24"/>
          <w:rtl/>
          <w:lang w:val="en-US" w:bidi="ar-IQ"/>
        </w:rPr>
        <w:t>وزدا</w:t>
      </w:r>
      <w:r w:rsidRPr="00261E3C">
        <w:rPr>
          <w:rFonts w:cstheme="minorHAnsi"/>
          <w:sz w:val="24"/>
          <w:szCs w:val="24"/>
          <w:rtl/>
          <w:lang w:val="en-US" w:bidi="ar-IQ"/>
        </w:rPr>
        <w:t xml:space="preserve">". </w:t>
      </w:r>
    </w:p>
    <w:p w14:paraId="70E6A42E" w14:textId="1C41EF0C" w:rsidR="006373AD" w:rsidRDefault="00045BFF" w:rsidP="009556C9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</w:pP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غولام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موح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م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د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ئ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ساز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،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ج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گر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نو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ن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ر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تا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ب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ت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ن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ت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ی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کگرتوو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کان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ڕێ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کخ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ر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دان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ی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شتووان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مر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ۆی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ل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ع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راق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"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ئ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م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و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ک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ن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ت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و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ی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کگرتوو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کان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ل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ە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ع</w:t>
      </w:r>
      <w:r w:rsidRPr="00BF7082">
        <w:rPr>
          <w:rFonts w:asciiTheme="minorHAnsi" w:hAnsiTheme="minorHAnsi" w:cstheme="minorHAnsi" w:hint="cs"/>
          <w:sz w:val="24"/>
          <w:szCs w:val="24"/>
          <w:rtl/>
          <w:lang w:val="en-US" w:bidi="ar-IQ"/>
        </w:rPr>
        <w:t>ێ</w:t>
      </w:r>
      <w:r w:rsidRPr="00BF7082">
        <w:rPr>
          <w:rFonts w:asciiTheme="minorHAnsi" w:hAnsiTheme="minorHAnsi" w:cstheme="minorHAnsi" w:hint="eastAsia"/>
          <w:sz w:val="24"/>
          <w:szCs w:val="24"/>
          <w:rtl/>
          <w:lang w:val="en-US" w:bidi="ar-IQ"/>
        </w:rPr>
        <w:t>راق</w:t>
      </w:r>
      <w:r w:rsidRPr="00BF7082">
        <w:rPr>
          <w:rFonts w:asciiTheme="minorHAnsi" w:hAnsiTheme="minorHAnsi" w:cstheme="minorHAnsi"/>
          <w:sz w:val="24"/>
          <w:szCs w:val="24"/>
          <w:rtl/>
          <w:lang w:val="en-US" w:bidi="ar-IQ"/>
        </w:rPr>
        <w:t xml:space="preserve"> دا،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ب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پرس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ا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ت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ی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ه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م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ش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ی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ه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ی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پشت ل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ه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س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ات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و 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س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پ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ا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ز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خات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.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ئ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م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ڕ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ل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ها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ۆ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مپا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اکا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د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د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ب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ش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ی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داه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ا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ب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ب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: ئا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ا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ئ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چ 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ڕۆڵ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ل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ب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پ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شبرد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و گ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ش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س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د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ئابو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گشتگ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د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ب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ن؟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اوبراو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ئ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ش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گوت 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بەهەمان شێو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ل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چوار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هاوکا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ی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ا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ت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گرتو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ا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ب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حکوم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ت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ع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اق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د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پرس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: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ۆ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د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ڵ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ا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د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ب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ل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مد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ام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تت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پ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ستت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س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ا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پشتگ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خراون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ئا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ا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ئ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ا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ز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ۆ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ت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م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ترس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ا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ل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س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پا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زراوا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و پا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زگا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ا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ل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د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؟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ت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گترو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ا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ب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ۆ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پا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ڵ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پشت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ردن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و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ها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د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ستپ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شخ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و چالاک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ییە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ک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ل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ی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ل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ە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ع</w:t>
      </w:r>
      <w:r w:rsidRPr="00261E3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ێ</w:t>
      </w:r>
      <w:r w:rsidRPr="00261E3C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>راق</w:t>
      </w:r>
      <w:r w:rsidRPr="00261E3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  <w:t xml:space="preserve">. </w:t>
      </w:r>
    </w:p>
    <w:p w14:paraId="287C5708" w14:textId="77777777" w:rsidR="009556C9" w:rsidRPr="00BF7082" w:rsidRDefault="009556C9" w:rsidP="00BF7082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bidi="ar-IQ"/>
        </w:rPr>
      </w:pPr>
    </w:p>
    <w:p w14:paraId="0FE6338D" w14:textId="06FFEDF3" w:rsidR="00A82A27" w:rsidRPr="00BF7082" w:rsidRDefault="006373AD" w:rsidP="00BF7082">
      <w:pPr>
        <w:bidi/>
        <w:jc w:val="both"/>
        <w:rPr>
          <w:rStyle w:val="fontstyle0"/>
          <w:rFonts w:eastAsia="Times New Roman" w:cstheme="minorHAnsi"/>
          <w:b/>
          <w:bCs/>
          <w:color w:val="191919"/>
          <w:sz w:val="24"/>
          <w:szCs w:val="24"/>
          <w:bdr w:val="none" w:sz="0" w:space="0" w:color="auto" w:frame="1"/>
          <w:lang w:eastAsia="en-GB"/>
        </w:rPr>
      </w:pP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ئ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ێ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رک</w:t>
      </w:r>
      <w:r w:rsidRPr="00BF7082">
        <w:rPr>
          <w:rStyle w:val="fontstyle0"/>
          <w:rFonts w:cstheme="minorHAnsi"/>
          <w:b/>
          <w:bCs/>
          <w:sz w:val="24"/>
          <w:szCs w:val="24"/>
          <w:bdr w:val="none" w:sz="0" w:space="0" w:color="auto" w:frame="1"/>
          <w:rtl/>
          <w:lang w:bidi="ar-IQ"/>
        </w:rPr>
        <w:t xml:space="preserve"> بوتشوت، نو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ێ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ن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ە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ر</w:t>
      </w:r>
      <w:r w:rsidRPr="00BF7082">
        <w:rPr>
          <w:rStyle w:val="fontstyle0"/>
          <w:rFonts w:cstheme="minorHAnsi"/>
          <w:b/>
          <w:bCs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س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ە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نت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ە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ر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ی</w:t>
      </w:r>
      <w:r w:rsidRPr="00BF7082">
        <w:rPr>
          <w:rStyle w:val="fontstyle0"/>
          <w:rFonts w:cstheme="minorHAnsi"/>
          <w:b/>
          <w:bCs/>
          <w:sz w:val="24"/>
          <w:szCs w:val="24"/>
          <w:bdr w:val="none" w:sz="0" w:space="0" w:color="auto" w:frame="1"/>
          <w:rtl/>
          <w:lang w:bidi="ar-IQ"/>
        </w:rPr>
        <w:t xml:space="preserve"> بازرگان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ی</w:t>
      </w:r>
      <w:r w:rsidRPr="00BF7082">
        <w:rPr>
          <w:rStyle w:val="fontstyle0"/>
          <w:rFonts w:cstheme="minorHAnsi"/>
          <w:b/>
          <w:bCs/>
          <w:sz w:val="24"/>
          <w:szCs w:val="24"/>
          <w:bdr w:val="none" w:sz="0" w:space="0" w:color="auto" w:frame="1"/>
          <w:rtl/>
          <w:lang w:bidi="ar-IQ"/>
        </w:rPr>
        <w:t xml:space="preserve"> ن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ێ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ود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ە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و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ڵە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ت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ی</w:t>
      </w:r>
      <w:r w:rsidRPr="00BF7082">
        <w:rPr>
          <w:rStyle w:val="fontstyle0"/>
          <w:rFonts w:cstheme="minorHAnsi"/>
          <w:b/>
          <w:bCs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و</w:t>
      </w:r>
      <w:r w:rsidRPr="00BF7082">
        <w:rPr>
          <w:rStyle w:val="fontstyle0"/>
          <w:rFonts w:cstheme="minorHAnsi"/>
          <w:b/>
          <w:bCs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ب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ە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رپرس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ی</w:t>
      </w:r>
      <w:r w:rsidRPr="00BF7082">
        <w:rPr>
          <w:rStyle w:val="fontstyle0"/>
          <w:rFonts w:cstheme="minorHAnsi"/>
          <w:b/>
          <w:bCs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پ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ڕۆ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گرام</w:t>
      </w:r>
      <w:r w:rsidRPr="00BF7082">
        <w:rPr>
          <w:rStyle w:val="fontstyle0"/>
          <w:rFonts w:cstheme="minorHAnsi"/>
          <w:b/>
          <w:bCs/>
          <w:sz w:val="24"/>
          <w:szCs w:val="24"/>
          <w:bdr w:val="none" w:sz="0" w:space="0" w:color="auto" w:frame="1"/>
          <w:rtl/>
          <w:lang w:bidi="ar-IQ"/>
        </w:rPr>
        <w:t xml:space="preserve"> ل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ە</w:t>
      </w:r>
      <w:r w:rsidRPr="00BF7082">
        <w:rPr>
          <w:rStyle w:val="fontstyle0"/>
          <w:rFonts w:cstheme="minorHAnsi"/>
          <w:b/>
          <w:bCs/>
          <w:sz w:val="24"/>
          <w:szCs w:val="24"/>
          <w:bdr w:val="none" w:sz="0" w:space="0" w:color="auto" w:frame="1"/>
          <w:rtl/>
          <w:lang w:bidi="ar-IQ"/>
        </w:rPr>
        <w:t xml:space="preserve"> ع</w:t>
      </w:r>
      <w:r w:rsidRPr="00BF7082">
        <w:rPr>
          <w:rStyle w:val="fontstyle0"/>
          <w:rFonts w:cstheme="minorHAnsi" w:hint="cs"/>
          <w:b/>
          <w:bCs/>
          <w:sz w:val="24"/>
          <w:szCs w:val="24"/>
          <w:bdr w:val="none" w:sz="0" w:space="0" w:color="auto" w:frame="1"/>
          <w:rtl/>
          <w:lang w:bidi="ar-IQ"/>
        </w:rPr>
        <w:t>ێ</w:t>
      </w:r>
      <w:r w:rsidRPr="00BF7082">
        <w:rPr>
          <w:rStyle w:val="fontstyle0"/>
          <w:rFonts w:cstheme="minorHAnsi" w:hint="eastAsia"/>
          <w:b/>
          <w:bCs/>
          <w:sz w:val="24"/>
          <w:szCs w:val="24"/>
          <w:bdr w:val="none" w:sz="0" w:space="0" w:color="auto" w:frame="1"/>
          <w:rtl/>
          <w:lang w:bidi="ar-IQ"/>
        </w:rPr>
        <w:t>راق</w:t>
      </w:r>
      <w:r w:rsidRPr="00261E3C">
        <w:rPr>
          <w:rStyle w:val="fontstyle0"/>
          <w:rFonts w:cstheme="minorHAnsi"/>
          <w:sz w:val="24"/>
          <w:szCs w:val="24"/>
          <w:bdr w:val="none" w:sz="0" w:space="0" w:color="auto" w:frame="1"/>
          <w:rtl/>
          <w:lang w:bidi="ar-IQ"/>
        </w:rPr>
        <w:t xml:space="preserve"> "دەبێت گەشەسەندنی عێراق بە تەنیا پشتن بەستن بە نەوت وەبەرهێنانی زیرەک، دەرفەتی بزنس و داکۆکیردن لە ئەنجامدانی چاکسازی ئابوری ڕیشەیشی لەگەڵ دابێت، کە ئەمەش ناوەڕۆکی ئەم کۆڕبەندەیە".</w:t>
      </w:r>
    </w:p>
    <w:p w14:paraId="37224048" w14:textId="77777777" w:rsidR="00550647" w:rsidRPr="00BF7082" w:rsidRDefault="00550647" w:rsidP="00550647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bidi="ar-IQ"/>
        </w:rPr>
      </w:pPr>
    </w:p>
    <w:p w14:paraId="610DE44E" w14:textId="239C203B" w:rsidR="002141B9" w:rsidRPr="00BF7082" w:rsidRDefault="00151F3B" w:rsidP="002141B9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</w:pP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lastRenderedPageBreak/>
        <w:t>ب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t>رپرس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t>و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t>ن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t>رد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bidi="ar-IQ"/>
        </w:rPr>
        <w:t>ەی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t>گشت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bidi="ar-IQ"/>
        </w:rPr>
        <w:t>ی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bidi="ar-IQ"/>
        </w:rPr>
        <w:t>ڕێ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t>کخراو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bidi="ar-IQ"/>
        </w:rPr>
        <w:t>ی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t>ن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t>ود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t>و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bidi="ar-IQ"/>
        </w:rPr>
        <w:t>ڵە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t>ت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bidi="ar-IQ"/>
        </w:rPr>
        <w:t>ی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t>ک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bidi="ar-IQ"/>
        </w:rPr>
        <w:t>ۆ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bidi="ar-IQ"/>
        </w:rPr>
        <w:t>چ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bidi="ar-IQ"/>
        </w:rPr>
        <w:t xml:space="preserve"> (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lang w:val="en-US" w:bidi="ar-IQ"/>
        </w:rPr>
        <w:t>IOM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>) ل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 xml:space="preserve"> ع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راق،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 xml:space="preserve"> ج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رج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 xml:space="preserve"> گ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گاور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"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وو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ڕ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پ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س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ف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روکاس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ژ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ژ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ا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ل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س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ا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ج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ام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و دووبا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ڵ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اوبوو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ئاوا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ل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ع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اق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. ه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ها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ل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اشو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ڵ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ات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ا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و ه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ا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ام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ل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ز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ادبوو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دا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و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ی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ل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م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ڵ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شتوکا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ڵیی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ه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س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پ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.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سنوورداربوو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م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روکاس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ه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ی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ز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ندوو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ئاوا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وو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ا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-لا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ی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.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ل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ڕ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سندوق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ش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پ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دا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پ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ڕۆ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ژ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کان</w:t>
      </w:r>
      <w:r w:rsidRPr="00BF7082">
        <w:rPr>
          <w:rStyle w:val="fontstyle0"/>
          <w:rFonts w:asciiTheme="minorHAnsi" w:hAnsiTheme="minorHAnsi" w:cstheme="minorHAnsi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 xml:space="preserve"> (</w:t>
      </w:r>
      <w:r w:rsidRPr="00BF7082">
        <w:rPr>
          <w:rStyle w:val="fontstyle0"/>
          <w:rFonts w:asciiTheme="minorHAnsi" w:hAnsiTheme="minorHAnsi" w:cstheme="minorHAnsi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lang w:val="en-US" w:bidi="ar-IQ"/>
        </w:rPr>
        <w:t>EDF</w:t>
      </w:r>
      <w:r w:rsidRPr="00BF7082">
        <w:rPr>
          <w:rStyle w:val="fontstyle0"/>
          <w:rFonts w:asciiTheme="minorHAnsi" w:hAnsiTheme="minorHAnsi" w:cstheme="minorHAnsi"/>
          <w:b w:val="0"/>
          <w:bCs w:val="0"/>
          <w:color w:val="0070C0"/>
          <w:sz w:val="24"/>
          <w:szCs w:val="24"/>
          <w:u w:val="single"/>
          <w:bdr w:val="none" w:sz="0" w:space="0" w:color="auto" w:frame="1"/>
          <w:rtl/>
          <w:lang w:val="en-US" w:bidi="ar-IQ"/>
        </w:rPr>
        <w:t>)</w:t>
      </w:r>
      <w:r w:rsidRPr="00BF7082">
        <w:rPr>
          <w:rStyle w:val="fontstyle0"/>
          <w:rFonts w:asciiTheme="minorHAnsi" w:hAnsiTheme="minorHAnsi" w:cstheme="minorHAnsi"/>
          <w:b w:val="0"/>
          <w:bCs w:val="0"/>
          <w:color w:val="0070C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ئ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ڤ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ن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هاوش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ئ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م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ڕ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خرا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(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lang w:val="en-US" w:bidi="ar-IQ"/>
        </w:rPr>
        <w:t>IOM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) خ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حا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ڵ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هاوکا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ی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رکرد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ل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ڵ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هاو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ما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و 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ڵ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ی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پا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ڵ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پش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رد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زنس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کشتوکا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ڵی</w:t>
      </w:r>
      <w:r w:rsidR="00554073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lang w:val="en-US" w:bidi="ar-IQ"/>
        </w:rPr>
        <w:t xml:space="preserve"> </w:t>
      </w:r>
      <w:r w:rsidR="00554073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="00554073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554073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سوود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و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گرتن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ل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م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ک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ت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ه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زکردن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ئاسا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خ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اک،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دروستکردن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داهات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ج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 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ه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نان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ەی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چار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س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ه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م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ییە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ن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ئاوار</w:t>
      </w:r>
      <w:r w:rsidR="002141B9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2141B9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وون</w:t>
      </w:r>
      <w:r w:rsidR="002141B9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".</w:t>
      </w:r>
    </w:p>
    <w:p w14:paraId="378D31BB" w14:textId="285641C0" w:rsidR="00935833" w:rsidRPr="00BF7082" w:rsidRDefault="00935833" w:rsidP="00935833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</w:pPr>
    </w:p>
    <w:p w14:paraId="47943B3A" w14:textId="09E4F2F9" w:rsidR="002141B9" w:rsidRPr="00BF7082" w:rsidRDefault="002141B9" w:rsidP="002141B9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</w:pP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د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ربار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="00D0754C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 xml:space="preserve"> پڕۆژی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lang w:val="en-US" w:bidi="ar-IQ"/>
        </w:rPr>
        <w:t>SAAVI</w:t>
      </w:r>
      <w:r w:rsidR="00D0754C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-ی سەنتەری بازرگانی نێودەوڵەتی</w:t>
      </w:r>
    </w:p>
    <w:p w14:paraId="653D8587" w14:textId="5A26AA95" w:rsidR="002141B9" w:rsidRDefault="002141B9" w:rsidP="00BF7082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</w:pP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پ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ڕۆ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ژ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سا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ڤ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-</w:t>
      </w:r>
      <w:r w:rsidR="00D0754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lang w:val="en-US" w:bidi="ar-IQ"/>
        </w:rPr>
        <w:t>SAAVI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D0754C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(</w:t>
      </w:r>
      <w:r w:rsidR="002A15C1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بەهێزکردنی کشتوکاڵ و زنجیرەی بەهای خۆراکی-کشتوکاڵی و بەرەوپێشبردنی سیاسەتی بازرگانی) لەلایەن یەکێتی ئەوڕوپاوە پاڵپشتی دارایی دەکرێت و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ج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خت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خا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س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پ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دا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و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ج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ج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رد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س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ا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ژ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ئ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م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اشترکرد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ئاس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ه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م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دا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ت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س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اس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ز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اتر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ل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ڵ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ازا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ونج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ئ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م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زکرد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ئاس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پ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و باشترکرد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ژ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ن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زنس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. </w:t>
      </w:r>
      <w:r w:rsidR="002A15C1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پڕۆژەی </w:t>
      </w:r>
      <w:r w:rsidR="002A15C1" w:rsidRPr="0005735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ساڤی-</w:t>
      </w:r>
      <w:r w:rsidR="002A15C1" w:rsidRPr="0005735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lang w:val="en-US" w:bidi="ar-IQ"/>
        </w:rPr>
        <w:t>SAAVI</w:t>
      </w:r>
      <w:r w:rsidR="002A15C1" w:rsidRPr="0005735C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هاوکاری باشترکردنی سیاسەتی بازرگانی عێراق دەکات و پاڵپشتی ئەو وڵاتە دەکات لە پڕۆسەی دەستگەیشتن بە ڕێکخراوی بازرگانی جیهانی. </w:t>
      </w:r>
    </w:p>
    <w:p w14:paraId="293898BA" w14:textId="77777777" w:rsidR="002141B9" w:rsidRPr="00BF7082" w:rsidRDefault="002141B9" w:rsidP="00BF7082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lang w:val="en-US" w:bidi="ar-IQ"/>
        </w:rPr>
      </w:pPr>
    </w:p>
    <w:p w14:paraId="363D99D4" w14:textId="1EF841D3" w:rsidR="00A82A27" w:rsidRPr="00BF7082" w:rsidRDefault="002141B9" w:rsidP="00086EBD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</w:pP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پ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ڕۆ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ژ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سا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ڤ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-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lang w:val="en-US" w:bidi="ar-IQ"/>
        </w:rPr>
        <w:t>SAAVI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ل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ژ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س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کردا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حکوم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ع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اق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ج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ج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ل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ڕ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زا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پلان دانا</w:t>
      </w:r>
      <w:r w:rsidR="00FA0EBD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ن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کشتوکا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ڵ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و بازرگا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ی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. </w:t>
      </w:r>
    </w:p>
    <w:p w14:paraId="6F23F2CA" w14:textId="4CBB1644" w:rsidR="002141B9" w:rsidRPr="00BF7082" w:rsidRDefault="002141B9" w:rsidP="002141B9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</w:pPr>
    </w:p>
    <w:p w14:paraId="40521175" w14:textId="7B5FFD09" w:rsidR="002141B9" w:rsidRDefault="002141B9" w:rsidP="002141B9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</w:pP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پ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ڕۆ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ژ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ل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چوارچ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پ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ا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ئ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پا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پا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ڵ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پشت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ردن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ڕ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خساندان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ه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ل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کار و باشتر ئ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دار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دان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ئابور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ل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ع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اق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دا. ل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م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چوارچ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ی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دا، سا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ڤ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ت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او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هاوت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و هاوئاست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ل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ڵ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کارو چالاک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ی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ن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ڕێ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خراو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ان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lang w:val="en-US" w:bidi="ar-IQ"/>
        </w:rPr>
        <w:t>FAO, IOM, ILO, UNESCO, GIZ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ل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وار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دار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پ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ردن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ت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تا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و گ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پ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="008240CA"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دان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کشتوکا</w:t>
      </w:r>
      <w:r w:rsidR="008240CA"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ڵی</w:t>
      </w:r>
      <w:r w:rsidR="008240CA"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. </w:t>
      </w:r>
    </w:p>
    <w:p w14:paraId="2C7B36C9" w14:textId="77777777" w:rsidR="009556C9" w:rsidRPr="00BF7082" w:rsidRDefault="009556C9" w:rsidP="009556C9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</w:pPr>
    </w:p>
    <w:p w14:paraId="5B3D22F2" w14:textId="5198F7DB" w:rsidR="004A29E5" w:rsidRDefault="004A29E5" w:rsidP="004A29E5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</w:pPr>
      <w:r w:rsidRPr="00224BA6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د</w:t>
      </w:r>
      <w:r w:rsidRPr="00224BA6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224BA6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ربار</w:t>
      </w:r>
      <w:r w:rsidRPr="00224BA6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Pr="00224BA6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224BA6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سندوق</w:t>
      </w:r>
      <w:r w:rsidRPr="00224BA6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224BA6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224BA6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گ</w:t>
      </w:r>
      <w:r w:rsidRPr="00224BA6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224BA6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ش</w:t>
      </w:r>
      <w:r w:rsidRPr="00224BA6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224BA6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پ</w:t>
      </w:r>
      <w:r w:rsidRPr="00224BA6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224BA6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دان</w:t>
      </w:r>
      <w:r w:rsidRPr="00224BA6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224BA6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224BA6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پ</w:t>
      </w:r>
      <w:r w:rsidRPr="00224BA6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ڕۆ</w:t>
      </w:r>
      <w:r w:rsidRPr="00224BA6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ژ</w:t>
      </w:r>
      <w:r w:rsidRPr="00224BA6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224BA6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کان</w:t>
      </w:r>
      <w:r w:rsidRPr="00224BA6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 xml:space="preserve"> (</w:t>
      </w:r>
      <w:r w:rsidRPr="00224BA6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lang w:val="en-US" w:bidi="ar-IQ"/>
        </w:rPr>
        <w:t>EDF</w:t>
      </w:r>
      <w:r w:rsidRPr="00224BA6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>)</w:t>
      </w:r>
      <w:r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ی ڕێکخراوی نێودەوڵەتی کۆچ (</w:t>
      </w:r>
      <w:r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lang w:val="en-US" w:bidi="ar-IQ"/>
        </w:rPr>
        <w:t>IOM</w:t>
      </w:r>
      <w:r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)</w:t>
      </w:r>
      <w:r w:rsid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 xml:space="preserve"> لە عێراق</w:t>
      </w:r>
    </w:p>
    <w:p w14:paraId="537277E7" w14:textId="77777777" w:rsidR="004A29E5" w:rsidRPr="00224BA6" w:rsidRDefault="004A29E5" w:rsidP="004A29E5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</w:pP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</w:rPr>
        <w:t>سندوق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</w:rPr>
        <w:t xml:space="preserve"> گ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</w:rPr>
        <w:t>ش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</w:rPr>
        <w:t>پ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ێ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</w:rPr>
        <w:t>دان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</w:rPr>
        <w:t xml:space="preserve"> 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</w:rPr>
        <w:t>پ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ڕۆ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</w:rPr>
        <w:t>ژ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</w:rPr>
        <w:t>کان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</w:rPr>
        <w:t xml:space="preserve"> (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</w:rPr>
        <w:t>EDF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>)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ڕێ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</w:rPr>
        <w:t>کخراو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</w:rPr>
        <w:t xml:space="preserve"> ن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ێ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</w:rPr>
        <w:t>ود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</w:rPr>
        <w:t>و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ڵ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</w:rPr>
        <w:t>ت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</w:rPr>
        <w:t xml:space="preserve"> ک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</w:rPr>
        <w:t>ۆ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</w:rPr>
        <w:t>چ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</w:rPr>
        <w:t xml:space="preserve"> 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>(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lang w:bidi="ar-IQ"/>
        </w:rPr>
        <w:t>IOM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>) ش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ێ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واز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ێ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ک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تاز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و نو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ێ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باو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کاروکاسب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و بژ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ێ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و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ژ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ان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پ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ی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داکردن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ل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س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ر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ئاست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ک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ۆ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م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ڵ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گ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ژ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اندن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و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ک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رت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تا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ب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ت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و گ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ش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س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ندن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ئابور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ل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ڕێ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گ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ب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ئامانجگرتن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ی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کار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و بزنس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بچووک و مامناو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ند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کان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ل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ە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 ع</w:t>
      </w:r>
      <w:r w:rsidRPr="00224BA6">
        <w:rPr>
          <w:rFonts w:asciiTheme="minorHAnsi" w:hAnsiTheme="minorHAnsi" w:cstheme="minorHAnsi" w:hint="cs"/>
          <w:b w:val="0"/>
          <w:bCs w:val="0"/>
          <w:sz w:val="24"/>
          <w:szCs w:val="24"/>
          <w:rtl/>
          <w:lang w:bidi="ar-IQ"/>
        </w:rPr>
        <w:t>ێ</w:t>
      </w:r>
      <w:r w:rsidRPr="00224BA6">
        <w:rPr>
          <w:rFonts w:asciiTheme="minorHAnsi" w:hAnsiTheme="minorHAnsi" w:cstheme="minorHAnsi" w:hint="eastAsia"/>
          <w:b w:val="0"/>
          <w:bCs w:val="0"/>
          <w:sz w:val="24"/>
          <w:szCs w:val="24"/>
          <w:rtl/>
          <w:lang w:bidi="ar-IQ"/>
        </w:rPr>
        <w:t>راق</w:t>
      </w:r>
      <w:r w:rsidRPr="00224BA6">
        <w:rPr>
          <w:rFonts w:asciiTheme="minorHAnsi" w:hAnsiTheme="minorHAnsi" w:cstheme="minorHAnsi"/>
          <w:b w:val="0"/>
          <w:bCs w:val="0"/>
          <w:sz w:val="24"/>
          <w:szCs w:val="24"/>
          <w:rtl/>
          <w:lang w:bidi="ar-IQ"/>
        </w:rPr>
        <w:t xml:space="preserve">. </w:t>
      </w:r>
    </w:p>
    <w:p w14:paraId="0B631604" w14:textId="24513338" w:rsidR="008240CA" w:rsidRPr="00BF7082" w:rsidRDefault="004A29E5" w:rsidP="00BF7082">
      <w:pPr>
        <w:pStyle w:val="NormalWeb"/>
        <w:bidi/>
        <w:jc w:val="both"/>
        <w:rPr>
          <w:rStyle w:val="fontstyle0"/>
          <w:rFonts w:asciiTheme="minorHAnsi" w:hAnsiTheme="minorHAnsi" w:cstheme="minorHAnsi"/>
          <w:rtl/>
          <w:lang w:val="en-US" w:bidi="ar-IQ"/>
        </w:rPr>
      </w:pPr>
      <w:r w:rsidRPr="00224BA6">
        <w:rPr>
          <w:rFonts w:asciiTheme="minorHAnsi" w:hAnsiTheme="minorHAnsi" w:cstheme="minorHAnsi" w:hint="eastAsia"/>
          <w:rtl/>
          <w:lang w:bidi="ar-IQ"/>
        </w:rPr>
        <w:t>سندوق</w:t>
      </w:r>
      <w:r w:rsidRPr="00224BA6">
        <w:rPr>
          <w:rFonts w:asciiTheme="minorHAnsi" w:hAnsiTheme="minorHAnsi" w:cstheme="minorHAnsi" w:hint="cs"/>
          <w:rtl/>
          <w:lang w:bidi="ar-IQ"/>
        </w:rPr>
        <w:t>ی</w:t>
      </w:r>
      <w:r w:rsidRPr="00224BA6">
        <w:rPr>
          <w:rFonts w:asciiTheme="minorHAnsi" w:hAnsiTheme="minorHAnsi" w:cstheme="minorHAnsi"/>
          <w:rtl/>
          <w:lang w:bidi="ar-IQ"/>
        </w:rPr>
        <w:t xml:space="preserve"> (</w:t>
      </w:r>
      <w:r w:rsidRPr="00224BA6">
        <w:rPr>
          <w:rFonts w:asciiTheme="minorHAnsi" w:hAnsiTheme="minorHAnsi" w:cstheme="minorHAnsi"/>
          <w:lang w:val="en-US" w:bidi="ar-IQ"/>
        </w:rPr>
        <w:t>EDF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) 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س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رما</w:t>
      </w:r>
      <w:r w:rsidRPr="00224BA6">
        <w:rPr>
          <w:rFonts w:asciiTheme="minorHAnsi" w:hAnsiTheme="minorHAnsi" w:cstheme="minorHAnsi" w:hint="cs"/>
          <w:rtl/>
          <w:lang w:val="en-US" w:bidi="ar-IQ"/>
        </w:rPr>
        <w:t>یە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دارا</w:t>
      </w:r>
      <w:r w:rsidRPr="00224BA6">
        <w:rPr>
          <w:rFonts w:asciiTheme="minorHAnsi" w:hAnsiTheme="minorHAnsi" w:cstheme="minorHAnsi" w:hint="cs"/>
          <w:rtl/>
          <w:lang w:val="en-US" w:bidi="ar-IQ"/>
        </w:rPr>
        <w:t>ی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ب</w:t>
      </w:r>
      <w:r w:rsidRPr="00224BA6">
        <w:rPr>
          <w:rFonts w:asciiTheme="minorHAnsi" w:hAnsiTheme="minorHAnsi" w:cstheme="minorHAnsi" w:hint="cs"/>
          <w:rtl/>
          <w:lang w:val="en-US" w:bidi="ar-IQ"/>
        </w:rPr>
        <w:t>ۆ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کار و بزنس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بچووک و مامناو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ند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س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ر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ک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و لاو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ک</w:t>
      </w:r>
      <w:r w:rsidRPr="00224BA6">
        <w:rPr>
          <w:rFonts w:asciiTheme="minorHAnsi" w:hAnsiTheme="minorHAnsi" w:cstheme="minorHAnsi" w:hint="cs"/>
          <w:rtl/>
          <w:lang w:val="en-US" w:bidi="ar-IQ"/>
        </w:rPr>
        <w:t>ی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و ناوچ</w:t>
      </w:r>
      <w:r w:rsidRPr="00224BA6">
        <w:rPr>
          <w:rFonts w:asciiTheme="minorHAnsi" w:hAnsiTheme="minorHAnsi" w:cstheme="minorHAnsi" w:hint="cs"/>
          <w:rtl/>
          <w:lang w:val="en-US" w:bidi="ar-IQ"/>
        </w:rPr>
        <w:t>ەیی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کان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بوار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ئابور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داب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ند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کات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ئ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و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بزنسان</w:t>
      </w:r>
      <w:r w:rsidRPr="00224BA6">
        <w:rPr>
          <w:rFonts w:asciiTheme="minorHAnsi" w:hAnsiTheme="minorHAnsi" w:cstheme="minorHAnsi" w:hint="cs"/>
          <w:rtl/>
          <w:lang w:val="en-US" w:bidi="ar-IQ"/>
        </w:rPr>
        <w:t>ە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ک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خواست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کارکردن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ز</w:t>
      </w:r>
      <w:r w:rsidRPr="00224BA6">
        <w:rPr>
          <w:rFonts w:asciiTheme="minorHAnsi" w:hAnsiTheme="minorHAnsi" w:cstheme="minorHAnsi" w:hint="cs"/>
          <w:rtl/>
          <w:lang w:val="en-US" w:bidi="ar-IQ"/>
        </w:rPr>
        <w:t>ۆ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ر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ان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ل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س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ر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ئ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م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ش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ب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ئامانج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بوژان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و</w:t>
      </w:r>
      <w:r w:rsidRPr="00224BA6">
        <w:rPr>
          <w:rFonts w:asciiTheme="minorHAnsi" w:hAnsiTheme="minorHAnsi" w:cstheme="minorHAnsi" w:hint="cs"/>
          <w:rtl/>
          <w:lang w:val="en-US" w:bidi="ar-IQ"/>
        </w:rPr>
        <w:t>ە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ئابور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ق</w:t>
      </w:r>
      <w:r w:rsidRPr="00224BA6">
        <w:rPr>
          <w:rFonts w:asciiTheme="minorHAnsi" w:hAnsiTheme="minorHAnsi" w:cstheme="minorHAnsi" w:hint="cs"/>
          <w:rtl/>
          <w:lang w:val="en-US" w:bidi="ar-IQ"/>
        </w:rPr>
        <w:t>ۆ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ناغ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دوا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ش</w:t>
      </w:r>
      <w:r w:rsidRPr="00224BA6">
        <w:rPr>
          <w:rFonts w:asciiTheme="minorHAnsi" w:hAnsiTheme="minorHAnsi" w:cstheme="minorHAnsi" w:hint="cs"/>
          <w:rtl/>
          <w:lang w:val="en-US" w:bidi="ar-IQ"/>
        </w:rPr>
        <w:t>ەڕە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و ململان</w:t>
      </w:r>
      <w:r w:rsidRPr="00224BA6">
        <w:rPr>
          <w:rFonts w:asciiTheme="minorHAnsi" w:hAnsiTheme="minorHAnsi" w:cstheme="minorHAnsi" w:hint="cs"/>
          <w:rtl/>
          <w:lang w:val="en-US" w:bidi="ar-IQ"/>
        </w:rPr>
        <w:t>ێ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کان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و ب</w:t>
      </w:r>
      <w:r w:rsidRPr="00224BA6">
        <w:rPr>
          <w:rFonts w:asciiTheme="minorHAnsi" w:hAnsiTheme="minorHAnsi" w:cstheme="minorHAnsi" w:hint="cs"/>
          <w:rtl/>
          <w:lang w:val="en-US" w:bidi="ar-IQ"/>
        </w:rPr>
        <w:t>ۆ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گ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ش</w:t>
      </w:r>
      <w:r w:rsidRPr="00224BA6">
        <w:rPr>
          <w:rFonts w:asciiTheme="minorHAnsi" w:hAnsiTheme="minorHAnsi" w:cstheme="minorHAnsi" w:hint="cs"/>
          <w:rtl/>
          <w:lang w:val="en-US" w:bidi="ar-IQ"/>
        </w:rPr>
        <w:t>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پ</w:t>
      </w:r>
      <w:r w:rsidRPr="00224BA6">
        <w:rPr>
          <w:rFonts w:asciiTheme="minorHAnsi" w:hAnsiTheme="minorHAnsi" w:cstheme="minorHAnsi" w:hint="cs"/>
          <w:rtl/>
          <w:lang w:val="en-US" w:bidi="ar-IQ"/>
        </w:rPr>
        <w:t>ێ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دان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ئابور</w:t>
      </w:r>
      <w:r w:rsidRPr="00224BA6">
        <w:rPr>
          <w:rFonts w:asciiTheme="minorHAnsi" w:hAnsiTheme="minorHAnsi" w:cstheme="minorHAnsi" w:hint="cs"/>
          <w:rtl/>
          <w:lang w:val="en-US" w:bidi="ar-IQ"/>
        </w:rPr>
        <w:t>ییە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ک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 گشتگ</w:t>
      </w:r>
      <w:r w:rsidRPr="00224BA6">
        <w:rPr>
          <w:rFonts w:asciiTheme="minorHAnsi" w:hAnsiTheme="minorHAnsi" w:cstheme="minorHAnsi" w:hint="cs"/>
          <w:rtl/>
          <w:lang w:val="en-US" w:bidi="ar-IQ"/>
        </w:rPr>
        <w:t>ی</w:t>
      </w:r>
      <w:r w:rsidRPr="00224BA6">
        <w:rPr>
          <w:rFonts w:asciiTheme="minorHAnsi" w:hAnsiTheme="minorHAnsi" w:cstheme="minorHAnsi" w:hint="eastAsia"/>
          <w:rtl/>
          <w:lang w:val="en-US" w:bidi="ar-IQ"/>
        </w:rPr>
        <w:t>ر</w:t>
      </w:r>
      <w:r w:rsidRPr="00224BA6">
        <w:rPr>
          <w:rFonts w:asciiTheme="minorHAnsi" w:hAnsiTheme="minorHAnsi" w:cstheme="minorHAnsi"/>
          <w:rtl/>
          <w:lang w:val="en-US" w:bidi="ar-IQ"/>
        </w:rPr>
        <w:t xml:space="preserve">. </w:t>
      </w:r>
      <w:r>
        <w:rPr>
          <w:rFonts w:asciiTheme="minorHAnsi" w:hAnsiTheme="minorHAnsi" w:cstheme="minorHAnsi" w:hint="cs"/>
          <w:rtl/>
          <w:lang w:val="en-US" w:bidi="ar-IQ"/>
        </w:rPr>
        <w:t>هاوکات لەگەڵ ئەمەش دا، ئەو بزنس و کەرتە سەرەکییەکانە بە ئامانجدەگرێت کە ئەگەری زۆر ڕەخساندنی هەلی کاریان هەیە. ئەم سندوقە هانی بزنسەکان دەدات خێرا گەشە بکەن و هەلی کاری زۆریش بڕەخسێنن. ئەم سندوقە وەک قۆناغی تاقیکاری و دەستپێک لە ساڵی ٢٠١٨ دا دامەزرا، لەوکاتەوە تا ئێستاش لە فراوانبووندایە تا پێویستی دۆخی ئابوری-کۆمەڵایەتی جیاواز دابینبکات هەم لە ناوەی عێراق و هەمیش لەسەر ئاستی جیهانی. تا ئێستا ئەم سندوقە پاڵپشتی زیاتر لە ١,</w:t>
      </w:r>
      <w:r w:rsidR="00BF7082">
        <w:rPr>
          <w:rFonts w:asciiTheme="minorHAnsi" w:hAnsiTheme="minorHAnsi" w:cstheme="minorHAnsi" w:hint="cs"/>
          <w:rtl/>
          <w:lang w:val="en-US" w:bidi="ar-IQ"/>
        </w:rPr>
        <w:t>٣</w:t>
      </w:r>
      <w:r>
        <w:rPr>
          <w:rFonts w:asciiTheme="minorHAnsi" w:hAnsiTheme="minorHAnsi" w:cstheme="minorHAnsi" w:hint="cs"/>
          <w:rtl/>
          <w:lang w:val="en-US" w:bidi="ar-IQ"/>
        </w:rPr>
        <w:t xml:space="preserve">٠٠ کار و بزنسی بچووک و مامناوەندی کردووە و تەنیا لە عێراق دا زیاتر لە ٦,٤٠٠ هەلی کاریشی لەم ڕێگەیەوە ڕەخساندووە. </w:t>
      </w:r>
    </w:p>
    <w:p w14:paraId="0AFE3FF2" w14:textId="6DA8702C" w:rsidR="008240CA" w:rsidRPr="00BF7082" w:rsidRDefault="008240CA" w:rsidP="008240CA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</w:pP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پ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ەی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ند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کردن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م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د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sz w:val="24"/>
          <w:szCs w:val="24"/>
          <w:bdr w:val="none" w:sz="0" w:space="0" w:color="auto" w:frame="1"/>
          <w:rtl/>
          <w:lang w:val="en-US" w:bidi="ar-IQ"/>
        </w:rPr>
        <w:t>او</w:t>
      </w:r>
      <w:r w:rsidRPr="00BF7082">
        <w:rPr>
          <w:rStyle w:val="fontstyle0"/>
          <w:rFonts w:asciiTheme="minorHAnsi" w:hAnsiTheme="minorHAnsi" w:cstheme="minorHAnsi" w:hint="cs"/>
          <w:sz w:val="24"/>
          <w:szCs w:val="24"/>
          <w:bdr w:val="none" w:sz="0" w:space="0" w:color="auto" w:frame="1"/>
          <w:rtl/>
          <w:lang w:val="en-US" w:bidi="ar-IQ"/>
        </w:rPr>
        <w:t>ە</w:t>
      </w:r>
    </w:p>
    <w:p w14:paraId="71E449AF" w14:textId="77777777" w:rsidR="008240CA" w:rsidRPr="00BF7082" w:rsidRDefault="008240CA" w:rsidP="008240CA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</w:pPr>
    </w:p>
    <w:p w14:paraId="52750A59" w14:textId="62EE8674" w:rsidR="008240CA" w:rsidRPr="00BF7082" w:rsidRDefault="008240CA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Hyperlink"/>
          <w:rFonts w:asciiTheme="minorHAnsi" w:hAnsiTheme="minorHAnsi" w:cstheme="minorHAnsi"/>
          <w:b w:val="0"/>
          <w:bCs w:val="0"/>
          <w:i/>
          <w:iCs/>
          <w:color w:val="0563C1"/>
          <w:sz w:val="24"/>
          <w:szCs w:val="24"/>
          <w:bdr w:val="none" w:sz="0" w:space="0" w:color="auto" w:frame="1"/>
          <w:shd w:val="clear" w:color="auto" w:fill="FFFFFF"/>
          <w:rtl/>
          <w:lang w:val="en-US"/>
        </w:rPr>
      </w:pP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زا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ا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ز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اتر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کا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س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ردا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ش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زا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ار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گش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ڕ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خرا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ن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د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و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ڵ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ت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ۆ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(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lang w:val="en-US" w:bidi="ar-IQ"/>
        </w:rPr>
        <w:t>IOM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) بک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ن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ب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ە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 ئ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ی</w:t>
      </w:r>
      <w:r w:rsidRPr="00BF7082">
        <w:rPr>
          <w:rStyle w:val="fontstyle0"/>
          <w:rFonts w:asciiTheme="minorHAnsi" w:hAnsiTheme="minorHAnsi" w:cstheme="minorHAnsi" w:hint="eastAsia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م</w:t>
      </w:r>
      <w:r w:rsidRPr="00BF7082">
        <w:rPr>
          <w:rStyle w:val="fontstyle0"/>
          <w:rFonts w:asciiTheme="minorHAnsi" w:hAnsiTheme="minorHAnsi" w:cstheme="minorHAnsi" w:hint="cs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>ێڵی</w:t>
      </w:r>
      <w:r w:rsidRPr="00BF7082">
        <w:rPr>
          <w:rStyle w:val="fontstyle0"/>
          <w:rFonts w:asciiTheme="minorHAnsi" w:hAnsiTheme="minorHAnsi" w:cstheme="minorHAnsi"/>
          <w:b w:val="0"/>
          <w:bCs w:val="0"/>
          <w:sz w:val="24"/>
          <w:szCs w:val="24"/>
          <w:bdr w:val="none" w:sz="0" w:space="0" w:color="auto" w:frame="1"/>
          <w:rtl/>
          <w:lang w:val="en-US" w:bidi="ar-IQ"/>
        </w:rPr>
        <w:t xml:space="preserve">: </w:t>
      </w:r>
      <w:hyperlink r:id="rId7" w:history="1">
        <w:r w:rsidRPr="00BF7082">
          <w:rPr>
            <w:rStyle w:val="Hyperlink"/>
            <w:rFonts w:asciiTheme="minorHAnsi" w:hAnsiTheme="minorHAnsi" w:cstheme="minorHAnsi"/>
            <w:b w:val="0"/>
            <w:bCs w:val="0"/>
            <w:i/>
            <w:iCs/>
            <w:color w:val="0563C1"/>
            <w:sz w:val="24"/>
            <w:szCs w:val="24"/>
            <w:bdr w:val="none" w:sz="0" w:space="0" w:color="auto" w:frame="1"/>
            <w:shd w:val="clear" w:color="auto" w:fill="FFFFFF"/>
            <w:lang w:val="en-US"/>
          </w:rPr>
          <w:t>iraqpublicinfo@iom.int</w:t>
        </w:r>
      </w:hyperlink>
    </w:p>
    <w:p w14:paraId="73A8EB1A" w14:textId="5A3AD438" w:rsidR="002A15C1" w:rsidRPr="00BF7082" w:rsidRDefault="002A15C1" w:rsidP="002A15C1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Hyperlink"/>
          <w:rFonts w:asciiTheme="minorHAnsi" w:hAnsiTheme="minorHAnsi" w:cstheme="minorHAnsi"/>
          <w:b w:val="0"/>
          <w:bCs w:val="0"/>
          <w:i/>
          <w:iCs/>
          <w:color w:val="0563C1"/>
          <w:sz w:val="24"/>
          <w:szCs w:val="24"/>
          <w:bdr w:val="none" w:sz="0" w:space="0" w:color="auto" w:frame="1"/>
          <w:shd w:val="clear" w:color="auto" w:fill="FFFFFF"/>
          <w:rtl/>
          <w:lang w:val="en-US"/>
        </w:rPr>
      </w:pPr>
    </w:p>
    <w:p w14:paraId="77BE4764" w14:textId="77777777" w:rsidR="002A15C1" w:rsidRPr="002A15C1" w:rsidRDefault="002A15C1" w:rsidP="00BF7082">
      <w:pPr>
        <w:bidi/>
        <w:jc w:val="both"/>
        <w:rPr>
          <w:rStyle w:val="Hyperlink"/>
          <w:rFonts w:ascii="Times New Roman" w:eastAsia="Calibri" w:hAnsi="Times New Roman" w:cstheme="minorHAnsi"/>
          <w:b/>
          <w:bCs/>
          <w:sz w:val="20"/>
          <w:szCs w:val="20"/>
          <w:lang w:eastAsia="en-GB"/>
        </w:rPr>
      </w:pP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ب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ە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رپرس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ی</w:t>
      </w:r>
      <w:r w:rsidRPr="00BF7082">
        <w:rPr>
          <w:rStyle w:val="Hyperlink"/>
          <w:rFonts w:cstheme="minorHAnsi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 xml:space="preserve"> زان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ی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ار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ی</w:t>
      </w:r>
      <w:r w:rsidRPr="00BF7082">
        <w:rPr>
          <w:rStyle w:val="Hyperlink"/>
          <w:rFonts w:cstheme="minorHAnsi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 xml:space="preserve"> گشت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ی</w:t>
      </w:r>
      <w:r w:rsidRPr="00BF7082">
        <w:rPr>
          <w:rStyle w:val="Hyperlink"/>
          <w:rFonts w:cstheme="minorHAnsi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 xml:space="preserve"> ل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ە</w:t>
      </w:r>
      <w:r w:rsidRPr="00BF7082">
        <w:rPr>
          <w:rStyle w:val="Hyperlink"/>
          <w:rFonts w:cstheme="minorHAnsi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 xml:space="preserve"> 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س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ە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نت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ە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ر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ی</w:t>
      </w:r>
      <w:r w:rsidRPr="00BF7082">
        <w:rPr>
          <w:rStyle w:val="Hyperlink"/>
          <w:rFonts w:cstheme="minorHAnsi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 xml:space="preserve"> 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بازرگان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ی</w:t>
      </w:r>
      <w:r w:rsidRPr="00BF7082">
        <w:rPr>
          <w:rStyle w:val="Hyperlink"/>
          <w:rFonts w:cstheme="minorHAnsi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 xml:space="preserve"> 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ن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ێ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ود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ە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و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ڵە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ت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ی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،</w:t>
      </w:r>
      <w:r w:rsidRPr="00BF7082">
        <w:rPr>
          <w:rStyle w:val="Hyperlink"/>
          <w:rFonts w:cstheme="minorHAnsi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 xml:space="preserve"> و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ە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قاس</w:t>
      </w:r>
      <w:r w:rsidRPr="00BF7082">
        <w:rPr>
          <w:rStyle w:val="Hyperlink"/>
          <w:rFonts w:cstheme="minorHAnsi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 xml:space="preserve"> 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ڕە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ف</w:t>
      </w:r>
      <w:r w:rsidRPr="00BF7082">
        <w:rPr>
          <w:rStyle w:val="Hyperlink"/>
          <w:rFonts w:cstheme="minorHAnsi" w:hint="cs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ی</w:t>
      </w:r>
      <w:r w:rsidRPr="00BF7082">
        <w:rPr>
          <w:rStyle w:val="Hyperlink"/>
          <w:rFonts w:cstheme="minorHAnsi" w:hint="eastAsia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>ق</w:t>
      </w:r>
      <w:r w:rsidRPr="00BF7082">
        <w:rPr>
          <w:rStyle w:val="Hyperlink"/>
          <w:rFonts w:cstheme="minorHAnsi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  <w:lang w:val="en-US"/>
        </w:rPr>
        <w:t xml:space="preserve"> </w:t>
      </w:r>
      <w:hyperlink r:id="rId8" w:history="1">
        <w:r w:rsidRPr="00BF7082">
          <w:rPr>
            <w:rStyle w:val="Hyperlink"/>
            <w:rFonts w:eastAsia="Calibri" w:cstheme="minorHAnsi"/>
            <w:i/>
            <w:iCs/>
            <w:szCs w:val="20"/>
          </w:rPr>
          <w:t>wrafique@intracen.org</w:t>
        </w:r>
      </w:hyperlink>
    </w:p>
    <w:p w14:paraId="1DEC5810" w14:textId="1903C787" w:rsidR="002A15C1" w:rsidRPr="002A15C1" w:rsidRDefault="002A15C1" w:rsidP="002A15C1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</w:pPr>
      <w:r w:rsidRPr="002A15C1">
        <w:rPr>
          <w:rStyle w:val="Hyperlink"/>
          <w:rFonts w:asciiTheme="minorHAnsi" w:hAnsiTheme="minorHAnsi" w:cstheme="minorHAnsi" w:hint="eastAsia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ب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ە</w:t>
      </w:r>
      <w:r w:rsidRPr="002A15C1">
        <w:rPr>
          <w:rStyle w:val="Hyperlink"/>
          <w:rFonts w:asciiTheme="minorHAnsi" w:hAnsiTheme="minorHAnsi" w:cstheme="minorHAnsi" w:hint="eastAsia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رپرس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ی</w:t>
      </w:r>
      <w:r w:rsidRPr="002A15C1"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 xml:space="preserve"> زان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ی</w:t>
      </w:r>
      <w:r w:rsidRPr="002A15C1">
        <w:rPr>
          <w:rStyle w:val="Hyperlink"/>
          <w:rFonts w:asciiTheme="minorHAnsi" w:hAnsiTheme="minorHAnsi" w:cstheme="minorHAnsi" w:hint="eastAsia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ار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ی</w:t>
      </w:r>
      <w:r w:rsidRPr="002A15C1"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 xml:space="preserve"> و </w:t>
      </w:r>
      <w:r w:rsidRPr="002A15C1">
        <w:rPr>
          <w:rStyle w:val="Hyperlink"/>
          <w:rFonts w:asciiTheme="minorHAnsi" w:hAnsiTheme="minorHAnsi" w:cstheme="minorHAnsi" w:hint="eastAsia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ب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ڵ</w:t>
      </w:r>
      <w:r w:rsidRPr="002A15C1">
        <w:rPr>
          <w:rStyle w:val="Hyperlink"/>
          <w:rFonts w:asciiTheme="minorHAnsi" w:hAnsiTheme="minorHAnsi" w:cstheme="minorHAnsi" w:hint="eastAsia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اوکراو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ە</w:t>
      </w:r>
      <w:r w:rsidRPr="002A15C1"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 xml:space="preserve"> ل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ە</w:t>
      </w:r>
      <w:r w:rsidRPr="002A15C1"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 xml:space="preserve"> شاند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ی</w:t>
      </w:r>
      <w:r w:rsidRPr="002A15C1"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 xml:space="preserve"> 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یە</w:t>
      </w:r>
      <w:r w:rsidRPr="002A15C1">
        <w:rPr>
          <w:rStyle w:val="Hyperlink"/>
          <w:rFonts w:asciiTheme="minorHAnsi" w:hAnsiTheme="minorHAnsi" w:cstheme="minorHAnsi" w:hint="eastAsia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ک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ێ</w:t>
      </w:r>
      <w:r w:rsidRPr="002A15C1">
        <w:rPr>
          <w:rStyle w:val="Hyperlink"/>
          <w:rFonts w:asciiTheme="minorHAnsi" w:hAnsiTheme="minorHAnsi" w:cstheme="minorHAnsi" w:hint="eastAsia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ت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ی</w:t>
      </w:r>
      <w:r w:rsidRPr="002A15C1"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 xml:space="preserve"> ئ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ە</w:t>
      </w:r>
      <w:r w:rsidRPr="002A15C1">
        <w:rPr>
          <w:rStyle w:val="Hyperlink"/>
          <w:rFonts w:asciiTheme="minorHAnsi" w:hAnsiTheme="minorHAnsi" w:cstheme="minorHAnsi" w:hint="eastAsia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و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ڕ</w:t>
      </w:r>
      <w:r w:rsidRPr="002A15C1">
        <w:rPr>
          <w:rStyle w:val="Hyperlink"/>
          <w:rFonts w:asciiTheme="minorHAnsi" w:hAnsiTheme="minorHAnsi" w:cstheme="minorHAnsi" w:hint="eastAsia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وپا</w:t>
      </w:r>
      <w:r w:rsidRPr="002A15C1"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 xml:space="preserve"> ل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ە</w:t>
      </w:r>
      <w:r w:rsidRPr="002A15C1"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 xml:space="preserve"> ع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ێ</w:t>
      </w:r>
      <w:r w:rsidRPr="002A15C1">
        <w:rPr>
          <w:rStyle w:val="Hyperlink"/>
          <w:rFonts w:asciiTheme="minorHAnsi" w:hAnsiTheme="minorHAnsi" w:cstheme="minorHAnsi" w:hint="eastAsia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راق،</w:t>
      </w:r>
      <w:r w:rsidRPr="002A15C1"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 xml:space="preserve"> سد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ی</w:t>
      </w:r>
      <w:r w:rsidRPr="002A15C1">
        <w:rPr>
          <w:rStyle w:val="Hyperlink"/>
          <w:rFonts w:asciiTheme="minorHAnsi" w:hAnsiTheme="minorHAnsi" w:cstheme="minorHAnsi" w:hint="eastAsia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ق</w:t>
      </w:r>
      <w:r w:rsidRPr="002A15C1"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 xml:space="preserve"> ع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ە</w:t>
      </w:r>
      <w:r w:rsidRPr="002A15C1">
        <w:rPr>
          <w:rStyle w:val="Hyperlink"/>
          <w:rFonts w:asciiTheme="minorHAnsi" w:hAnsiTheme="minorHAnsi" w:cstheme="minorHAnsi" w:hint="eastAsia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دل</w:t>
      </w:r>
      <w:r w:rsidRPr="002A15C1">
        <w:rPr>
          <w:rStyle w:val="Hyperlink"/>
          <w:rFonts w:asciiTheme="minorHAnsi" w:hAnsiTheme="minorHAnsi" w:cstheme="minorHAnsi" w:hint="cs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>ی</w:t>
      </w:r>
      <w:r w:rsidRPr="002A15C1"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  <w:t xml:space="preserve">  </w:t>
      </w:r>
      <w:hyperlink r:id="rId9" w:history="1">
        <w:r w:rsidRPr="00BF7082">
          <w:rPr>
            <w:rStyle w:val="Hyperlink"/>
            <w:rFonts w:asciiTheme="minorHAnsi" w:eastAsia="Calibri" w:hAnsiTheme="minorHAnsi" w:cstheme="minorHAnsi"/>
            <w:b w:val="0"/>
            <w:bCs w:val="0"/>
            <w:i/>
            <w:iCs/>
          </w:rPr>
          <w:t>alsadiq.al-adilee@eeas.europa.eu</w:t>
        </w:r>
      </w:hyperlink>
    </w:p>
    <w:p w14:paraId="4E847A19" w14:textId="23DDC30F" w:rsidR="002A15C1" w:rsidRPr="002A15C1" w:rsidRDefault="002A15C1" w:rsidP="002A15C1">
      <w:pPr>
        <w:pStyle w:val="Heading5"/>
        <w:shd w:val="clear" w:color="auto" w:fill="FFFFFF"/>
        <w:bidi/>
        <w:spacing w:before="0" w:beforeAutospacing="0" w:after="0" w:afterAutospacing="0"/>
        <w:jc w:val="both"/>
        <w:textAlignment w:val="baseline"/>
        <w:rPr>
          <w:rStyle w:val="Hyperlink"/>
          <w:rFonts w:asciiTheme="minorHAnsi" w:hAnsiTheme="minorHAnsi" w:cstheme="minorHAnsi"/>
          <w:b w:val="0"/>
          <w:bCs w:val="0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rtl/>
        </w:rPr>
      </w:pPr>
    </w:p>
    <w:p w14:paraId="7DEC82E6" w14:textId="77777777" w:rsidR="00135469" w:rsidRPr="00BF7082" w:rsidRDefault="00135469" w:rsidP="00BF7082">
      <w:pPr>
        <w:pStyle w:val="Heading5"/>
        <w:shd w:val="clear" w:color="auto" w:fill="FFFFFF"/>
        <w:spacing w:before="0" w:beforeAutospacing="0" w:after="0" w:afterAutospacing="0"/>
        <w:textAlignment w:val="baseline"/>
        <w:rPr>
          <w:rStyle w:val="fontstyle0"/>
          <w:rFonts w:asciiTheme="minorHAnsi" w:hAnsiTheme="minorHAnsi" w:cstheme="minorHAnsi"/>
          <w:sz w:val="24"/>
          <w:szCs w:val="24"/>
          <w:bdr w:val="none" w:sz="0" w:space="0" w:color="auto" w:frame="1"/>
        </w:rPr>
      </w:pPr>
    </w:p>
    <w:p w14:paraId="286DA9F8" w14:textId="77777777" w:rsidR="00DE097A" w:rsidRPr="00BF7082" w:rsidRDefault="00DE097A" w:rsidP="00A85CFF">
      <w:pPr>
        <w:pStyle w:val="Heading5"/>
        <w:shd w:val="clear" w:color="auto" w:fill="FFFFFF"/>
        <w:spacing w:before="0" w:beforeAutospacing="0" w:after="375" w:afterAutospacing="0"/>
        <w:textAlignment w:val="baseline"/>
        <w:rPr>
          <w:rFonts w:asciiTheme="minorHAnsi" w:hAnsiTheme="minorHAnsi" w:cstheme="minorHAnsi"/>
          <w:color w:val="191919"/>
          <w:sz w:val="24"/>
          <w:szCs w:val="24"/>
          <w:lang w:val="en-US"/>
        </w:rPr>
      </w:pPr>
    </w:p>
    <w:sectPr w:rsidR="00DE097A" w:rsidRPr="00BF7082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B516E" w14:textId="77777777" w:rsidR="00401231" w:rsidRDefault="00401231" w:rsidP="00186654">
      <w:pPr>
        <w:spacing w:after="0" w:line="240" w:lineRule="auto"/>
      </w:pPr>
      <w:r>
        <w:separator/>
      </w:r>
    </w:p>
  </w:endnote>
  <w:endnote w:type="continuationSeparator" w:id="0">
    <w:p w14:paraId="6CFC7D79" w14:textId="77777777" w:rsidR="00401231" w:rsidRDefault="00401231" w:rsidP="001866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E91C7" w14:textId="77777777" w:rsidR="00401231" w:rsidRDefault="00401231" w:rsidP="00186654">
      <w:pPr>
        <w:spacing w:after="0" w:line="240" w:lineRule="auto"/>
      </w:pPr>
      <w:r>
        <w:separator/>
      </w:r>
    </w:p>
  </w:footnote>
  <w:footnote w:type="continuationSeparator" w:id="0">
    <w:p w14:paraId="733ACCEE" w14:textId="77777777" w:rsidR="00401231" w:rsidRDefault="00401231" w:rsidP="001866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90C4D" w14:textId="3B1D2CFA" w:rsidR="00186654" w:rsidRDefault="00186654" w:rsidP="00186654">
    <w:pPr>
      <w:pStyle w:val="Header"/>
    </w:pPr>
    <w:r w:rsidRPr="00186654">
      <w:rPr>
        <w:noProof/>
      </w:rPr>
      <w:drawing>
        <wp:anchor distT="0" distB="0" distL="114300" distR="114300" simplePos="0" relativeHeight="251658240" behindDoc="0" locked="0" layoutInCell="1" allowOverlap="1" wp14:anchorId="6953537A" wp14:editId="04245F85">
          <wp:simplePos x="0" y="0"/>
          <wp:positionH relativeFrom="column">
            <wp:posOffset>-1162050</wp:posOffset>
          </wp:positionH>
          <wp:positionV relativeFrom="paragraph">
            <wp:posOffset>-287655</wp:posOffset>
          </wp:positionV>
          <wp:extent cx="8039100" cy="609600"/>
          <wp:effectExtent l="0" t="0" r="0" b="0"/>
          <wp:wrapNone/>
          <wp:docPr id="19" name="Picture 19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Graphical user interface&#10;&#10;Description automatically generated with medium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510" b="1175"/>
                  <a:stretch>
                    <a:fillRect/>
                  </a:stretch>
                </pic:blipFill>
                <pic:spPr>
                  <a:xfrm>
                    <a:off x="0" y="0"/>
                    <a:ext cx="8039100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4F11E7"/>
    <w:multiLevelType w:val="hybridMultilevel"/>
    <w:tmpl w:val="7FFA28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91809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LG0MAUyzAyNTZV0lIJTi4sz8/NACgxrAZiBz44sAAAA"/>
  </w:docVars>
  <w:rsids>
    <w:rsidRoot w:val="00212D66"/>
    <w:rsid w:val="00031F4E"/>
    <w:rsid w:val="0003534B"/>
    <w:rsid w:val="00045BFF"/>
    <w:rsid w:val="00051B84"/>
    <w:rsid w:val="00064D31"/>
    <w:rsid w:val="00065B71"/>
    <w:rsid w:val="00086EBD"/>
    <w:rsid w:val="000A42E1"/>
    <w:rsid w:val="000A5EB9"/>
    <w:rsid w:val="000C3FBF"/>
    <w:rsid w:val="0010795F"/>
    <w:rsid w:val="001179F6"/>
    <w:rsid w:val="00135469"/>
    <w:rsid w:val="00143E57"/>
    <w:rsid w:val="00147038"/>
    <w:rsid w:val="00151F3B"/>
    <w:rsid w:val="00164D32"/>
    <w:rsid w:val="00172316"/>
    <w:rsid w:val="00186654"/>
    <w:rsid w:val="001C0C3C"/>
    <w:rsid w:val="001C42EE"/>
    <w:rsid w:val="001C550E"/>
    <w:rsid w:val="001D4860"/>
    <w:rsid w:val="001E63B5"/>
    <w:rsid w:val="00212D66"/>
    <w:rsid w:val="002141B9"/>
    <w:rsid w:val="002224DD"/>
    <w:rsid w:val="00261E3C"/>
    <w:rsid w:val="002A15C1"/>
    <w:rsid w:val="002B3BE4"/>
    <w:rsid w:val="00353C4B"/>
    <w:rsid w:val="00367B04"/>
    <w:rsid w:val="003D57CE"/>
    <w:rsid w:val="003E4C0D"/>
    <w:rsid w:val="00401231"/>
    <w:rsid w:val="004051FC"/>
    <w:rsid w:val="00443510"/>
    <w:rsid w:val="00463F83"/>
    <w:rsid w:val="00495D0C"/>
    <w:rsid w:val="004A27C2"/>
    <w:rsid w:val="004A29E5"/>
    <w:rsid w:val="004B2C5A"/>
    <w:rsid w:val="0051574B"/>
    <w:rsid w:val="0054552A"/>
    <w:rsid w:val="00550647"/>
    <w:rsid w:val="00554073"/>
    <w:rsid w:val="005F00D9"/>
    <w:rsid w:val="00607A1C"/>
    <w:rsid w:val="006373AD"/>
    <w:rsid w:val="00694A18"/>
    <w:rsid w:val="006C0601"/>
    <w:rsid w:val="006E2379"/>
    <w:rsid w:val="00704F74"/>
    <w:rsid w:val="007718BF"/>
    <w:rsid w:val="00785E28"/>
    <w:rsid w:val="00792AC5"/>
    <w:rsid w:val="00797FF3"/>
    <w:rsid w:val="007C12E9"/>
    <w:rsid w:val="007C4FA6"/>
    <w:rsid w:val="00803001"/>
    <w:rsid w:val="008240CA"/>
    <w:rsid w:val="00834301"/>
    <w:rsid w:val="008A254E"/>
    <w:rsid w:val="008A79A6"/>
    <w:rsid w:val="00935833"/>
    <w:rsid w:val="00954B45"/>
    <w:rsid w:val="009556C9"/>
    <w:rsid w:val="00960676"/>
    <w:rsid w:val="0097230F"/>
    <w:rsid w:val="009C61D6"/>
    <w:rsid w:val="00A235D3"/>
    <w:rsid w:val="00A43ACE"/>
    <w:rsid w:val="00A82A27"/>
    <w:rsid w:val="00A85CFF"/>
    <w:rsid w:val="00AE4645"/>
    <w:rsid w:val="00B5245A"/>
    <w:rsid w:val="00B7271C"/>
    <w:rsid w:val="00B7722C"/>
    <w:rsid w:val="00B82972"/>
    <w:rsid w:val="00B93E72"/>
    <w:rsid w:val="00BC7A73"/>
    <w:rsid w:val="00BE088E"/>
    <w:rsid w:val="00BF7082"/>
    <w:rsid w:val="00C07C75"/>
    <w:rsid w:val="00C11164"/>
    <w:rsid w:val="00C71367"/>
    <w:rsid w:val="00C75D1F"/>
    <w:rsid w:val="00C8050C"/>
    <w:rsid w:val="00C80B36"/>
    <w:rsid w:val="00CC4A21"/>
    <w:rsid w:val="00CC5A7C"/>
    <w:rsid w:val="00CD160A"/>
    <w:rsid w:val="00CE1B41"/>
    <w:rsid w:val="00D04BD4"/>
    <w:rsid w:val="00D0754C"/>
    <w:rsid w:val="00D124CD"/>
    <w:rsid w:val="00D46C2D"/>
    <w:rsid w:val="00D94022"/>
    <w:rsid w:val="00DC1154"/>
    <w:rsid w:val="00DE097A"/>
    <w:rsid w:val="00DE4904"/>
    <w:rsid w:val="00DF539F"/>
    <w:rsid w:val="00ED4A0F"/>
    <w:rsid w:val="00F2393D"/>
    <w:rsid w:val="00F24D46"/>
    <w:rsid w:val="00F61C6D"/>
    <w:rsid w:val="00F7710C"/>
    <w:rsid w:val="00F842D4"/>
    <w:rsid w:val="00F96155"/>
    <w:rsid w:val="00FA0EBD"/>
    <w:rsid w:val="00FC0423"/>
    <w:rsid w:val="00FC5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7A3E8"/>
  <w15:chartTrackingRefBased/>
  <w15:docId w15:val="{C727C98A-A513-4920-8E48-98CD3FB90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5C1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5D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2224DD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2224DD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fontstyle0">
    <w:name w:val="fontstyle0"/>
    <w:basedOn w:val="DefaultParagraphFont"/>
    <w:rsid w:val="002224DD"/>
  </w:style>
  <w:style w:type="character" w:customStyle="1" w:styleId="Heading3Char">
    <w:name w:val="Heading 3 Char"/>
    <w:basedOn w:val="DefaultParagraphFont"/>
    <w:link w:val="Heading3"/>
    <w:uiPriority w:val="9"/>
    <w:semiHidden/>
    <w:rsid w:val="00495D0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495D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F24D4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24D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4D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4D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4D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4D4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2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4D4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866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654"/>
  </w:style>
  <w:style w:type="paragraph" w:styleId="Footer">
    <w:name w:val="footer"/>
    <w:basedOn w:val="Normal"/>
    <w:link w:val="FooterChar"/>
    <w:uiPriority w:val="99"/>
    <w:unhideWhenUsed/>
    <w:rsid w:val="001866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6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5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733727">
          <w:marLeft w:val="45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190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58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rafique@intracen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raqpublicinfo@iom.in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lsadiq.al-adilee@eeas.europa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1047</Words>
  <Characters>597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as Rafique</dc:creator>
  <cp:keywords/>
  <dc:description/>
  <cp:lastModifiedBy>HAMAD Nabaz</cp:lastModifiedBy>
  <cp:revision>26</cp:revision>
  <dcterms:created xsi:type="dcterms:W3CDTF">2022-11-29T05:07:00Z</dcterms:created>
  <dcterms:modified xsi:type="dcterms:W3CDTF">2022-12-01T07:37:00Z</dcterms:modified>
</cp:coreProperties>
</file>